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1FF01" w14:textId="6D03919F" w:rsidR="003E560C" w:rsidRDefault="003E560C" w:rsidP="003E560C">
      <w:pPr>
        <w:rPr>
          <w:rFonts w:ascii="Arial" w:hAnsi="Arial" w:cs="Arial"/>
          <w:b/>
          <w:color w:val="000000" w:themeColor="text1"/>
          <w:sz w:val="36"/>
          <w:szCs w:val="36"/>
        </w:rPr>
      </w:pPr>
      <w:r>
        <w:rPr>
          <w:rFonts w:ascii="Arial" w:hAnsi="Arial" w:cs="Arial"/>
          <w:b/>
          <w:color w:val="000000" w:themeColor="text1"/>
          <w:sz w:val="36"/>
          <w:szCs w:val="36"/>
        </w:rPr>
        <w:t xml:space="preserve">Desktop printer </w:t>
      </w:r>
      <w:r w:rsidR="00174061">
        <w:rPr>
          <w:rFonts w:ascii="Arial" w:hAnsi="Arial" w:cs="Arial"/>
          <w:b/>
          <w:color w:val="000000" w:themeColor="text1"/>
          <w:sz w:val="36"/>
          <w:szCs w:val="36"/>
        </w:rPr>
        <w:t xml:space="preserve">- Exceptional </w:t>
      </w:r>
      <w:r>
        <w:rPr>
          <w:rFonts w:ascii="Arial" w:hAnsi="Arial" w:cs="Arial"/>
          <w:b/>
          <w:color w:val="000000" w:themeColor="text1"/>
          <w:sz w:val="36"/>
          <w:szCs w:val="36"/>
        </w:rPr>
        <w:t>request form</w:t>
      </w:r>
    </w:p>
    <w:p w14:paraId="4E20902C" w14:textId="0F1BB81F" w:rsidR="003E560C" w:rsidRDefault="003E560C" w:rsidP="003E560C">
      <w:pPr>
        <w:spacing w:after="240"/>
        <w:rPr>
          <w:rFonts w:ascii="Arial" w:hAnsi="Arial" w:cs="Arial"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Cs/>
          <w:color w:val="000000" w:themeColor="text1"/>
          <w:sz w:val="28"/>
          <w:szCs w:val="28"/>
        </w:rPr>
        <w:t>To</w:t>
      </w:r>
      <w:r w:rsidRPr="008579D0">
        <w:rPr>
          <w:rFonts w:ascii="Arial" w:hAnsi="Arial" w:cs="Arial"/>
          <w:bCs/>
          <w:color w:val="000000" w:themeColor="text1"/>
          <w:sz w:val="28"/>
          <w:szCs w:val="28"/>
        </w:rPr>
        <w:t xml:space="preserve"> be completed by the </w:t>
      </w:r>
      <w:r w:rsidR="00D2036B">
        <w:rPr>
          <w:rFonts w:ascii="Arial" w:hAnsi="Arial" w:cs="Arial"/>
          <w:bCs/>
          <w:color w:val="000000" w:themeColor="text1"/>
          <w:sz w:val="28"/>
          <w:szCs w:val="28"/>
        </w:rPr>
        <w:t xml:space="preserve">Department Manager </w:t>
      </w:r>
    </w:p>
    <w:p w14:paraId="5247B469" w14:textId="6B9AD1CB" w:rsidR="003E560C" w:rsidRPr="005837EE" w:rsidRDefault="003E560C" w:rsidP="00D2036B">
      <w:pPr>
        <w:spacing w:after="480"/>
        <w:rPr>
          <w:rFonts w:ascii="Arial" w:hAnsi="Arial" w:cs="Arial"/>
          <w:bCs/>
          <w:color w:val="000000" w:themeColor="text1"/>
          <w:sz w:val="24"/>
          <w:szCs w:val="24"/>
        </w:rPr>
      </w:pPr>
      <w:r w:rsidRPr="005837EE">
        <w:rPr>
          <w:rFonts w:ascii="Arial" w:hAnsi="Arial" w:cs="Arial"/>
          <w:bCs/>
          <w:color w:val="000000" w:themeColor="text1"/>
          <w:sz w:val="24"/>
          <w:szCs w:val="24"/>
        </w:rPr>
        <w:t xml:space="preserve">Individual desktop printers </w:t>
      </w:r>
      <w:r w:rsidR="00017123" w:rsidRPr="005837EE">
        <w:rPr>
          <w:rFonts w:ascii="Arial" w:hAnsi="Arial" w:cs="Arial"/>
          <w:bCs/>
          <w:color w:val="000000" w:themeColor="text1"/>
          <w:sz w:val="24"/>
          <w:szCs w:val="24"/>
        </w:rPr>
        <w:t>are being gradually phased out as a School wide policy</w:t>
      </w:r>
      <w:r w:rsidR="00017123">
        <w:rPr>
          <w:rFonts w:ascii="Arial" w:hAnsi="Arial" w:cs="Arial"/>
          <w:bCs/>
          <w:color w:val="000000" w:themeColor="text1"/>
          <w:sz w:val="24"/>
          <w:szCs w:val="24"/>
        </w:rPr>
        <w:t xml:space="preserve">, and only </w:t>
      </w:r>
      <w:r w:rsidR="00017123" w:rsidRPr="00017123">
        <w:rPr>
          <w:rFonts w:ascii="Arial" w:hAnsi="Arial" w:cs="Arial"/>
          <w:b/>
          <w:color w:val="000000" w:themeColor="text1"/>
          <w:sz w:val="24"/>
          <w:szCs w:val="24"/>
        </w:rPr>
        <w:t>purchased</w:t>
      </w:r>
      <w:r w:rsidR="00017123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017123" w:rsidRPr="00017123">
        <w:rPr>
          <w:rFonts w:ascii="Arial" w:hAnsi="Arial" w:cs="Arial"/>
          <w:b/>
          <w:color w:val="000000" w:themeColor="text1"/>
          <w:sz w:val="24"/>
          <w:szCs w:val="24"/>
        </w:rPr>
        <w:t>on an exceptional basis</w:t>
      </w:r>
      <w:r w:rsidR="00017123">
        <w:rPr>
          <w:rFonts w:ascii="Arial" w:hAnsi="Arial" w:cs="Arial"/>
          <w:bCs/>
          <w:color w:val="000000" w:themeColor="text1"/>
          <w:sz w:val="24"/>
          <w:szCs w:val="24"/>
        </w:rPr>
        <w:t xml:space="preserve"> as they</w:t>
      </w:r>
      <w:r w:rsidR="00017123" w:rsidRPr="005837EE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Pr="005837EE">
        <w:rPr>
          <w:rFonts w:ascii="Arial" w:hAnsi="Arial" w:cs="Arial"/>
          <w:bCs/>
          <w:color w:val="000000" w:themeColor="text1"/>
          <w:sz w:val="24"/>
          <w:szCs w:val="24"/>
        </w:rPr>
        <w:t xml:space="preserve">attract </w:t>
      </w:r>
      <w:bookmarkStart w:id="0" w:name="_Hlk77954126"/>
      <w:r w:rsidRPr="005837EE">
        <w:rPr>
          <w:rFonts w:ascii="Arial" w:hAnsi="Arial" w:cs="Arial"/>
          <w:bCs/>
          <w:color w:val="000000" w:themeColor="text1"/>
          <w:sz w:val="24"/>
          <w:szCs w:val="24"/>
        </w:rPr>
        <w:t>high environmental impacts and costs to operate compared to Multi-Function Devices</w:t>
      </w:r>
      <w:bookmarkEnd w:id="0"/>
      <w:r w:rsidRPr="005837EE">
        <w:rPr>
          <w:rFonts w:ascii="Arial" w:hAnsi="Arial" w:cs="Arial"/>
          <w:bCs/>
          <w:color w:val="000000" w:themeColor="text1"/>
          <w:sz w:val="24"/>
          <w:szCs w:val="24"/>
        </w:rPr>
        <w:t xml:space="preserve">. Consult the </w:t>
      </w:r>
      <w:hyperlink r:id="rId8" w:history="1">
        <w:r w:rsidRPr="00204470">
          <w:rPr>
            <w:rStyle w:val="Hyperlink"/>
            <w:rFonts w:ascii="Arial" w:hAnsi="Arial" w:cs="Arial"/>
            <w:bCs/>
            <w:i/>
            <w:iCs/>
            <w:sz w:val="24"/>
            <w:szCs w:val="24"/>
          </w:rPr>
          <w:t>Printers provision policy</w:t>
        </w:r>
      </w:hyperlink>
      <w:r w:rsidRPr="005837EE">
        <w:rPr>
          <w:rFonts w:ascii="Arial" w:hAnsi="Arial" w:cs="Arial"/>
          <w:bCs/>
          <w:color w:val="000000" w:themeColor="text1"/>
          <w:sz w:val="24"/>
          <w:szCs w:val="24"/>
        </w:rPr>
        <w:t xml:space="preserve"> for details.</w:t>
      </w:r>
    </w:p>
    <w:tbl>
      <w:tblPr>
        <w:tblStyle w:val="TableGrid"/>
        <w:tblW w:w="10361" w:type="dxa"/>
        <w:tblLook w:val="04A0" w:firstRow="1" w:lastRow="0" w:firstColumn="1" w:lastColumn="0" w:noHBand="0" w:noVBand="1"/>
      </w:tblPr>
      <w:tblGrid>
        <w:gridCol w:w="3675"/>
        <w:gridCol w:w="6686"/>
      </w:tblGrid>
      <w:tr w:rsidR="000E35DF" w14:paraId="578DC86D" w14:textId="77777777" w:rsidTr="004047C8">
        <w:trPr>
          <w:trHeight w:val="413"/>
        </w:trPr>
        <w:tc>
          <w:tcPr>
            <w:tcW w:w="10361" w:type="dxa"/>
            <w:gridSpan w:val="2"/>
            <w:shd w:val="clear" w:color="auto" w:fill="D9E2F3" w:themeFill="accent1" w:themeFillTint="33"/>
            <w:vAlign w:val="center"/>
          </w:tcPr>
          <w:p w14:paraId="0A75781E" w14:textId="211B60E3" w:rsidR="000E35DF" w:rsidRPr="000E35DF" w:rsidRDefault="000E35DF" w:rsidP="000E35DF">
            <w:pPr>
              <w:pStyle w:val="ListParagraph"/>
              <w:numPr>
                <w:ilvl w:val="0"/>
                <w:numId w:val="20"/>
              </w:numPr>
              <w:ind w:left="316" w:hanging="316"/>
              <w:rPr>
                <w:rFonts w:ascii="Arial" w:hAnsi="Arial" w:cs="Arial"/>
                <w:bCs/>
                <w:color w:val="2F5496" w:themeColor="accent1" w:themeShade="BF"/>
              </w:rPr>
            </w:pPr>
            <w:r w:rsidRPr="00DC161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About </w:t>
            </w:r>
            <w:r w:rsidR="00D2036B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the person requesting the printer</w:t>
            </w:r>
          </w:p>
        </w:tc>
      </w:tr>
      <w:tr w:rsidR="000E35DF" w14:paraId="11B514AC" w14:textId="77777777" w:rsidTr="004047C8">
        <w:trPr>
          <w:trHeight w:val="413"/>
        </w:trPr>
        <w:tc>
          <w:tcPr>
            <w:tcW w:w="3675" w:type="dxa"/>
            <w:shd w:val="clear" w:color="auto" w:fill="F2F2F2" w:themeFill="background1" w:themeFillShade="F2"/>
            <w:vAlign w:val="center"/>
          </w:tcPr>
          <w:p w14:paraId="521712AA" w14:textId="71F56B0F" w:rsidR="000E35DF" w:rsidRPr="000E35DF" w:rsidRDefault="00BE6826" w:rsidP="000E35DF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Full n</w:t>
            </w:r>
            <w:r w:rsidR="000E35DF" w:rsidRPr="000E35DF">
              <w:rPr>
                <w:rFonts w:ascii="Arial" w:hAnsi="Arial" w:cs="Arial"/>
                <w:b/>
                <w:color w:val="000000" w:themeColor="text1"/>
              </w:rPr>
              <w:t>ame</w:t>
            </w:r>
          </w:p>
        </w:tc>
        <w:sdt>
          <w:sdtPr>
            <w:rPr>
              <w:rFonts w:ascii="Arial" w:hAnsi="Arial" w:cs="Arial"/>
              <w:bCs/>
              <w:color w:val="2F5496" w:themeColor="accent1" w:themeShade="BF"/>
            </w:rPr>
            <w:id w:val="-18393072"/>
            <w:placeholder>
              <w:docPart w:val="22A40444783946D89CF11333D976C059"/>
            </w:placeholder>
            <w:showingPlcHdr/>
            <w15:color w:val="3366FF"/>
            <w:text/>
          </w:sdtPr>
          <w:sdtEndPr/>
          <w:sdtContent>
            <w:tc>
              <w:tcPr>
                <w:tcW w:w="6685" w:type="dxa"/>
                <w:vAlign w:val="center"/>
              </w:tcPr>
              <w:p w14:paraId="5A33D667" w14:textId="773011D9" w:rsidR="000E35DF" w:rsidRPr="000E35DF" w:rsidRDefault="000E35DF" w:rsidP="000E35DF">
                <w:pPr>
                  <w:rPr>
                    <w:rFonts w:ascii="Arial" w:hAnsi="Arial" w:cs="Arial"/>
                    <w:bCs/>
                    <w:color w:val="2F5496" w:themeColor="accent1" w:themeShade="BF"/>
                  </w:rPr>
                </w:pPr>
                <w:r w:rsidRPr="000E35DF">
                  <w:rPr>
                    <w:rStyle w:val="PlaceholderText"/>
                    <w:color w:val="2F5496" w:themeColor="accent1" w:themeShade="BF"/>
                  </w:rPr>
                  <w:t>Click or tap here to enter text.</w:t>
                </w:r>
              </w:p>
            </w:tc>
          </w:sdtContent>
        </w:sdt>
      </w:tr>
      <w:tr w:rsidR="000E35DF" w14:paraId="496D0A47" w14:textId="77777777" w:rsidTr="004047C8">
        <w:trPr>
          <w:trHeight w:val="413"/>
        </w:trPr>
        <w:tc>
          <w:tcPr>
            <w:tcW w:w="3675" w:type="dxa"/>
            <w:shd w:val="clear" w:color="auto" w:fill="F2F2F2" w:themeFill="background1" w:themeFillShade="F2"/>
            <w:vAlign w:val="center"/>
          </w:tcPr>
          <w:p w14:paraId="754ED9E8" w14:textId="77777777" w:rsidR="000E35DF" w:rsidRPr="000E35DF" w:rsidRDefault="000E35DF" w:rsidP="000E35DF">
            <w:pPr>
              <w:rPr>
                <w:rFonts w:ascii="Arial" w:hAnsi="Arial" w:cs="Arial"/>
                <w:b/>
                <w:color w:val="000000" w:themeColor="text1"/>
              </w:rPr>
            </w:pPr>
            <w:r w:rsidRPr="000E35DF">
              <w:rPr>
                <w:rFonts w:ascii="Arial" w:hAnsi="Arial" w:cs="Arial"/>
                <w:b/>
                <w:color w:val="000000" w:themeColor="text1"/>
              </w:rPr>
              <w:t>Email address</w:t>
            </w:r>
          </w:p>
        </w:tc>
        <w:sdt>
          <w:sdtPr>
            <w:rPr>
              <w:rFonts w:ascii="Arial" w:hAnsi="Arial" w:cs="Arial"/>
              <w:bCs/>
              <w:color w:val="2F5496" w:themeColor="accent1" w:themeShade="BF"/>
            </w:rPr>
            <w:id w:val="1852297644"/>
            <w:placeholder>
              <w:docPart w:val="C0E97DC7A5E649D9A5B3B955275651E8"/>
            </w:placeholder>
            <w:showingPlcHdr/>
            <w15:color w:val="3366FF"/>
            <w:text/>
          </w:sdtPr>
          <w:sdtEndPr/>
          <w:sdtContent>
            <w:tc>
              <w:tcPr>
                <w:tcW w:w="6685" w:type="dxa"/>
                <w:vAlign w:val="center"/>
              </w:tcPr>
              <w:p w14:paraId="6D0A9117" w14:textId="77777777" w:rsidR="000E35DF" w:rsidRPr="000E35DF" w:rsidRDefault="000E35DF" w:rsidP="000E35DF">
                <w:pPr>
                  <w:rPr>
                    <w:rFonts w:ascii="Arial" w:hAnsi="Arial" w:cs="Arial"/>
                    <w:bCs/>
                    <w:color w:val="2F5496" w:themeColor="accent1" w:themeShade="BF"/>
                  </w:rPr>
                </w:pPr>
                <w:r w:rsidRPr="000E35DF">
                  <w:rPr>
                    <w:rStyle w:val="PlaceholderText"/>
                    <w:color w:val="2F5496" w:themeColor="accent1" w:themeShade="BF"/>
                  </w:rPr>
                  <w:t>Click or tap here to enter text.</w:t>
                </w:r>
              </w:p>
            </w:tc>
          </w:sdtContent>
        </w:sdt>
      </w:tr>
      <w:tr w:rsidR="000E35DF" w14:paraId="027101DA" w14:textId="77777777" w:rsidTr="004047C8">
        <w:trPr>
          <w:trHeight w:val="413"/>
        </w:trPr>
        <w:tc>
          <w:tcPr>
            <w:tcW w:w="3675" w:type="dxa"/>
            <w:shd w:val="clear" w:color="auto" w:fill="F2F2F2" w:themeFill="background1" w:themeFillShade="F2"/>
            <w:vAlign w:val="center"/>
          </w:tcPr>
          <w:p w14:paraId="7730276C" w14:textId="77777777" w:rsidR="000E35DF" w:rsidRPr="000E35DF" w:rsidRDefault="000E35DF" w:rsidP="000E35DF">
            <w:pPr>
              <w:rPr>
                <w:rFonts w:ascii="Arial" w:hAnsi="Arial" w:cs="Arial"/>
                <w:b/>
                <w:color w:val="000000" w:themeColor="text1"/>
              </w:rPr>
            </w:pPr>
            <w:r w:rsidRPr="000E35DF">
              <w:rPr>
                <w:rFonts w:ascii="Arial" w:hAnsi="Arial" w:cs="Arial"/>
                <w:b/>
                <w:color w:val="000000" w:themeColor="text1"/>
              </w:rPr>
              <w:t>Department / Division</w:t>
            </w:r>
          </w:p>
        </w:tc>
        <w:sdt>
          <w:sdtPr>
            <w:rPr>
              <w:rFonts w:ascii="Arial" w:hAnsi="Arial" w:cs="Arial"/>
              <w:bCs/>
              <w:color w:val="2F5496" w:themeColor="accent1" w:themeShade="BF"/>
            </w:rPr>
            <w:id w:val="-1831602703"/>
            <w:placeholder>
              <w:docPart w:val="62C819DA84DF455F846A8F0719C03448"/>
            </w:placeholder>
            <w:showingPlcHdr/>
            <w15:color w:val="3366FF"/>
            <w:text/>
          </w:sdtPr>
          <w:sdtEndPr/>
          <w:sdtContent>
            <w:tc>
              <w:tcPr>
                <w:tcW w:w="6685" w:type="dxa"/>
                <w:vAlign w:val="center"/>
              </w:tcPr>
              <w:p w14:paraId="0D654E14" w14:textId="77777777" w:rsidR="000E35DF" w:rsidRPr="000E35DF" w:rsidRDefault="000E35DF" w:rsidP="000E35DF">
                <w:pPr>
                  <w:rPr>
                    <w:rFonts w:ascii="Arial" w:hAnsi="Arial" w:cs="Arial"/>
                    <w:bCs/>
                    <w:color w:val="2F5496" w:themeColor="accent1" w:themeShade="BF"/>
                  </w:rPr>
                </w:pPr>
                <w:r w:rsidRPr="000E35DF">
                  <w:rPr>
                    <w:rStyle w:val="PlaceholderText"/>
                    <w:color w:val="2F5496" w:themeColor="accent1" w:themeShade="BF"/>
                  </w:rPr>
                  <w:t>Click or tap here to enter text.</w:t>
                </w:r>
              </w:p>
            </w:tc>
          </w:sdtContent>
        </w:sdt>
      </w:tr>
      <w:tr w:rsidR="000E35DF" w14:paraId="1E641BA9" w14:textId="77777777" w:rsidTr="004047C8">
        <w:trPr>
          <w:trHeight w:val="413"/>
        </w:trPr>
        <w:tc>
          <w:tcPr>
            <w:tcW w:w="3675" w:type="dxa"/>
            <w:shd w:val="clear" w:color="auto" w:fill="F2F2F2" w:themeFill="background1" w:themeFillShade="F2"/>
            <w:vAlign w:val="center"/>
          </w:tcPr>
          <w:p w14:paraId="4460BE98" w14:textId="77777777" w:rsidR="000E35DF" w:rsidRPr="000E35DF" w:rsidRDefault="000E35DF" w:rsidP="000E35DF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0E35DF">
              <w:rPr>
                <w:rFonts w:ascii="Arial" w:hAnsi="Arial" w:cs="Arial"/>
                <w:b/>
                <w:color w:val="000000" w:themeColor="text1"/>
              </w:rPr>
              <w:t xml:space="preserve">Location </w:t>
            </w:r>
            <w:r w:rsidRPr="000E35DF">
              <w:rPr>
                <w:rFonts w:ascii="Arial" w:hAnsi="Arial" w:cs="Arial"/>
                <w:bCs/>
                <w:color w:val="000000" w:themeColor="text1"/>
              </w:rPr>
              <w:t>(Building, Room number)</w:t>
            </w:r>
          </w:p>
        </w:tc>
        <w:sdt>
          <w:sdtPr>
            <w:rPr>
              <w:rFonts w:ascii="Arial" w:hAnsi="Arial" w:cs="Arial"/>
              <w:bCs/>
              <w:color w:val="2F5496" w:themeColor="accent1" w:themeShade="BF"/>
            </w:rPr>
            <w:id w:val="280998833"/>
            <w:placeholder>
              <w:docPart w:val="03FB4829692F4EDDB18C6F0859355C3B"/>
            </w:placeholder>
            <w:showingPlcHdr/>
            <w15:color w:val="3366FF"/>
            <w:text/>
          </w:sdtPr>
          <w:sdtEndPr/>
          <w:sdtContent>
            <w:tc>
              <w:tcPr>
                <w:tcW w:w="6685" w:type="dxa"/>
                <w:vAlign w:val="center"/>
              </w:tcPr>
              <w:p w14:paraId="4E7CA21D" w14:textId="77777777" w:rsidR="000E35DF" w:rsidRPr="000E35DF" w:rsidRDefault="000E35DF" w:rsidP="000E35DF">
                <w:pPr>
                  <w:rPr>
                    <w:rFonts w:ascii="Arial" w:hAnsi="Arial" w:cs="Arial"/>
                    <w:bCs/>
                    <w:color w:val="2F5496" w:themeColor="accent1" w:themeShade="BF"/>
                  </w:rPr>
                </w:pPr>
                <w:r w:rsidRPr="000E35DF">
                  <w:rPr>
                    <w:rStyle w:val="PlaceholderText"/>
                    <w:color w:val="2F5496" w:themeColor="accent1" w:themeShade="BF"/>
                  </w:rPr>
                  <w:t>Click or tap here to enter text.</w:t>
                </w:r>
              </w:p>
            </w:tc>
          </w:sdtContent>
        </w:sdt>
      </w:tr>
    </w:tbl>
    <w:p w14:paraId="0B4185F3" w14:textId="09320958" w:rsidR="003E560C" w:rsidRPr="00D2036B" w:rsidRDefault="003E560C" w:rsidP="000E35DF">
      <w:pPr>
        <w:spacing w:after="0"/>
        <w:rPr>
          <w:rFonts w:ascii="Arial" w:hAnsi="Arial" w:cs="Arial"/>
          <w:bCs/>
          <w:sz w:val="40"/>
          <w:szCs w:val="40"/>
        </w:rPr>
      </w:pPr>
    </w:p>
    <w:tbl>
      <w:tblPr>
        <w:tblStyle w:val="TableGrid"/>
        <w:tblW w:w="10358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1271"/>
        <w:gridCol w:w="4071"/>
        <w:gridCol w:w="5016"/>
      </w:tblGrid>
      <w:tr w:rsidR="000E35DF" w14:paraId="0206A9BB" w14:textId="77777777" w:rsidTr="000E35DF">
        <w:trPr>
          <w:trHeight w:val="413"/>
        </w:trPr>
        <w:tc>
          <w:tcPr>
            <w:tcW w:w="10358" w:type="dxa"/>
            <w:gridSpan w:val="3"/>
            <w:shd w:val="clear" w:color="auto" w:fill="D9E2F3" w:themeFill="accent1" w:themeFillTint="33"/>
            <w:vAlign w:val="center"/>
          </w:tcPr>
          <w:p w14:paraId="7E00DC0C" w14:textId="01BE4554" w:rsidR="000E35DF" w:rsidRPr="000E35DF" w:rsidRDefault="0052155D" w:rsidP="000E35DF">
            <w:pPr>
              <w:pStyle w:val="ListParagraph"/>
              <w:numPr>
                <w:ilvl w:val="0"/>
                <w:numId w:val="20"/>
              </w:numPr>
              <w:ind w:left="357" w:hanging="357"/>
              <w:contextualSpacing w:val="0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DC161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J</w:t>
            </w:r>
            <w:r w:rsidR="000E35DF" w:rsidRPr="00DC161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ustification for the request</w:t>
            </w:r>
          </w:p>
        </w:tc>
      </w:tr>
      <w:tr w:rsidR="000E35DF" w14:paraId="0F4C2B28" w14:textId="77777777" w:rsidTr="00920F49">
        <w:trPr>
          <w:trHeight w:val="505"/>
        </w:trPr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BBC62D7" w14:textId="77777777" w:rsidR="000E35DF" w:rsidRPr="00DC1614" w:rsidRDefault="000E35DF" w:rsidP="000E35DF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DC161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Tick one</w:t>
            </w:r>
          </w:p>
        </w:tc>
        <w:tc>
          <w:tcPr>
            <w:tcW w:w="4071" w:type="dxa"/>
            <w:shd w:val="clear" w:color="auto" w:fill="F2F2F2" w:themeFill="background1" w:themeFillShade="F2"/>
            <w:vAlign w:val="center"/>
          </w:tcPr>
          <w:p w14:paraId="3528B3DA" w14:textId="1129E6D1" w:rsidR="000E35DF" w:rsidRPr="00DC1614" w:rsidRDefault="000E35DF" w:rsidP="000E35DF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DC161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Exceptional justification </w:t>
            </w:r>
          </w:p>
        </w:tc>
        <w:tc>
          <w:tcPr>
            <w:tcW w:w="5016" w:type="dxa"/>
            <w:shd w:val="clear" w:color="auto" w:fill="F2F2F2" w:themeFill="background1" w:themeFillShade="F2"/>
            <w:vAlign w:val="center"/>
          </w:tcPr>
          <w:p w14:paraId="7588770D" w14:textId="268C56DC" w:rsidR="000E35DF" w:rsidRPr="00DC1614" w:rsidRDefault="000E35DF" w:rsidP="000E35DF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DC161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Supporting information </w:t>
            </w:r>
          </w:p>
        </w:tc>
      </w:tr>
      <w:tr w:rsidR="000E35DF" w14:paraId="4FB95C8C" w14:textId="77777777" w:rsidTr="00C3397C">
        <w:trPr>
          <w:trHeight w:val="1241"/>
        </w:trPr>
        <w:sdt>
          <w:sdtPr>
            <w:rPr>
              <w:rFonts w:ascii="Arial" w:hAnsi="Arial" w:cs="Arial"/>
              <w:bCs/>
              <w:color w:val="000000" w:themeColor="text1"/>
              <w:sz w:val="36"/>
              <w:szCs w:val="36"/>
            </w:rPr>
            <w:id w:val="-343939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1" w:type="dxa"/>
                <w:vAlign w:val="center"/>
              </w:tcPr>
              <w:p w14:paraId="782053B4" w14:textId="77777777" w:rsidR="000E35DF" w:rsidRPr="00992351" w:rsidRDefault="000E35DF" w:rsidP="000E35DF">
                <w:pPr>
                  <w:jc w:val="center"/>
                  <w:rPr>
                    <w:rFonts w:ascii="Arial" w:hAnsi="Arial" w:cs="Arial"/>
                    <w:b/>
                    <w:color w:val="000000" w:themeColor="text1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Cs/>
                    <w:color w:val="000000" w:themeColor="text1"/>
                    <w:sz w:val="36"/>
                    <w:szCs w:val="36"/>
                  </w:rPr>
                  <w:t>☐</w:t>
                </w:r>
              </w:p>
            </w:tc>
          </w:sdtContent>
        </w:sdt>
        <w:tc>
          <w:tcPr>
            <w:tcW w:w="4071" w:type="dxa"/>
          </w:tcPr>
          <w:p w14:paraId="2B0531D8" w14:textId="6E0E21FE" w:rsidR="000E35DF" w:rsidRDefault="000E35DF" w:rsidP="000E35DF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99235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Disability</w:t>
            </w:r>
            <w:r w:rsidRPr="00992351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br/>
            </w:r>
            <w:r w:rsidRPr="00865A45">
              <w:rPr>
                <w:rFonts w:ascii="Arial" w:hAnsi="Arial" w:cs="Arial"/>
                <w:bCs/>
                <w:color w:val="000000" w:themeColor="text1"/>
              </w:rPr>
              <w:t xml:space="preserve">Such as a mobility impairment which prevents access to </w:t>
            </w:r>
            <w:r w:rsidR="001A0DEA">
              <w:rPr>
                <w:rFonts w:ascii="Arial" w:hAnsi="Arial" w:cs="Arial"/>
                <w:bCs/>
                <w:color w:val="000000" w:themeColor="text1"/>
              </w:rPr>
              <w:t>the shared</w:t>
            </w:r>
            <w:r w:rsidRPr="00865A45">
              <w:rPr>
                <w:rFonts w:ascii="Arial" w:hAnsi="Arial" w:cs="Arial"/>
                <w:bCs/>
                <w:color w:val="000000" w:themeColor="text1"/>
              </w:rPr>
              <w:t xml:space="preserve"> printer.</w:t>
            </w:r>
          </w:p>
          <w:p w14:paraId="7F6785A8" w14:textId="77777777" w:rsidR="000E35DF" w:rsidRDefault="000E35DF" w:rsidP="000E35DF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5016" w:type="dxa"/>
            <w:vAlign w:val="center"/>
          </w:tcPr>
          <w:p w14:paraId="7B8CCF1C" w14:textId="6E64014B" w:rsidR="000E35DF" w:rsidRPr="00FF332A" w:rsidRDefault="00D2036B" w:rsidP="000E35DF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Need on a disability basis was </w:t>
            </w:r>
            <w:r w:rsidR="004C5FC8" w:rsidRPr="00FF332A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discussed 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with the Department Manager</w:t>
            </w:r>
          </w:p>
          <w:p w14:paraId="4093B2AC" w14:textId="77777777" w:rsidR="000E35DF" w:rsidRPr="004D0A16" w:rsidRDefault="000E35DF" w:rsidP="000E35DF">
            <w:pPr>
              <w:rPr>
                <w:rFonts w:ascii="Arial" w:hAnsi="Arial" w:cs="Arial"/>
                <w:bCs/>
                <w:color w:val="000000" w:themeColor="text1"/>
                <w:sz w:val="8"/>
                <w:szCs w:val="8"/>
              </w:rPr>
            </w:pPr>
          </w:p>
          <w:p w14:paraId="417F67AE" w14:textId="6002882D" w:rsidR="000E35DF" w:rsidRPr="00865A45" w:rsidRDefault="00D2036B" w:rsidP="000E35DF">
            <w:pPr>
              <w:rPr>
                <w:rFonts w:ascii="Arial" w:hAnsi="Arial" w:cs="Arial"/>
                <w:bCs/>
                <w:i/>
                <w:iCs/>
                <w:sz w:val="17"/>
                <w:szCs w:val="17"/>
              </w:rPr>
            </w:pPr>
            <w:r>
              <w:rPr>
                <w:rFonts w:ascii="Arial" w:hAnsi="Arial" w:cs="Arial"/>
                <w:bCs/>
                <w:i/>
                <w:iCs/>
                <w:color w:val="000000" w:themeColor="text1"/>
                <w:sz w:val="17"/>
                <w:szCs w:val="17"/>
              </w:rPr>
              <w:t>Department</w:t>
            </w:r>
            <w:r w:rsidR="000E35DF" w:rsidRPr="00865A45">
              <w:rPr>
                <w:rFonts w:ascii="Arial" w:hAnsi="Arial" w:cs="Arial"/>
                <w:bCs/>
                <w:i/>
                <w:iCs/>
                <w:color w:val="000000" w:themeColor="text1"/>
                <w:sz w:val="17"/>
                <w:szCs w:val="17"/>
              </w:rPr>
              <w:t xml:space="preserve"> managers are encouraged to consult with their HR partner for guidance on supporting staff with disability issues.       </w:t>
            </w:r>
          </w:p>
        </w:tc>
      </w:tr>
      <w:tr w:rsidR="000E35DF" w14:paraId="16E4E674" w14:textId="77777777" w:rsidTr="001A0DEA">
        <w:trPr>
          <w:trHeight w:val="1176"/>
        </w:trPr>
        <w:sdt>
          <w:sdtPr>
            <w:rPr>
              <w:rFonts w:ascii="Arial" w:hAnsi="Arial" w:cs="Arial"/>
              <w:bCs/>
              <w:color w:val="000000" w:themeColor="text1"/>
              <w:sz w:val="36"/>
              <w:szCs w:val="36"/>
            </w:rPr>
            <w:id w:val="615877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1" w:type="dxa"/>
                <w:vAlign w:val="center"/>
              </w:tcPr>
              <w:p w14:paraId="152034A3" w14:textId="77777777" w:rsidR="000E35DF" w:rsidRPr="00992351" w:rsidRDefault="000E35DF" w:rsidP="000E35DF">
                <w:pPr>
                  <w:jc w:val="center"/>
                  <w:rPr>
                    <w:rFonts w:ascii="Arial" w:hAnsi="Arial" w:cs="Arial"/>
                    <w:b/>
                    <w:color w:val="000000" w:themeColor="text1"/>
                    <w:sz w:val="24"/>
                    <w:szCs w:val="24"/>
                  </w:rPr>
                </w:pPr>
                <w:r w:rsidRPr="00992351">
                  <w:rPr>
                    <w:rFonts w:ascii="MS Gothic" w:eastAsia="MS Gothic" w:hAnsi="MS Gothic" w:cs="Arial" w:hint="eastAsia"/>
                    <w:bCs/>
                    <w:color w:val="000000" w:themeColor="text1"/>
                    <w:sz w:val="36"/>
                    <w:szCs w:val="36"/>
                  </w:rPr>
                  <w:t>☐</w:t>
                </w:r>
              </w:p>
            </w:tc>
          </w:sdtContent>
        </w:sdt>
        <w:tc>
          <w:tcPr>
            <w:tcW w:w="4071" w:type="dxa"/>
          </w:tcPr>
          <w:p w14:paraId="0F901986" w14:textId="6D54C87E" w:rsidR="000E35DF" w:rsidRDefault="000E35DF" w:rsidP="000E35DF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Distance</w:t>
            </w:r>
            <w:r w:rsidRPr="0099235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br/>
            </w:r>
            <w:r w:rsidRPr="001A0DEA">
              <w:rPr>
                <w:rFonts w:ascii="Arial" w:hAnsi="Arial" w:cs="Arial"/>
                <w:bCs/>
                <w:color w:val="000000" w:themeColor="text1"/>
              </w:rPr>
              <w:t xml:space="preserve">User located more than </w:t>
            </w:r>
            <w:r w:rsidRPr="001A0DEA">
              <w:rPr>
                <w:rFonts w:ascii="Arial" w:hAnsi="Arial" w:cs="Arial"/>
                <w:b/>
                <w:color w:val="000000" w:themeColor="text1"/>
              </w:rPr>
              <w:t>50 meters</w:t>
            </w:r>
            <w:r w:rsidRPr="001A0DEA">
              <w:rPr>
                <w:rFonts w:ascii="Arial" w:hAnsi="Arial" w:cs="Arial"/>
                <w:bCs/>
                <w:color w:val="000000" w:themeColor="text1"/>
              </w:rPr>
              <w:t xml:space="preserve"> away from </w:t>
            </w:r>
            <w:r w:rsidR="001A0DEA" w:rsidRPr="001A0DEA">
              <w:rPr>
                <w:rFonts w:ascii="Arial" w:hAnsi="Arial" w:cs="Arial"/>
                <w:bCs/>
                <w:color w:val="000000" w:themeColor="text1"/>
              </w:rPr>
              <w:t>the</w:t>
            </w:r>
            <w:r w:rsidRPr="001A0DEA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 w:rsidR="001A0DEA" w:rsidRPr="001A0DEA">
              <w:rPr>
                <w:rFonts w:ascii="Arial" w:hAnsi="Arial" w:cs="Arial"/>
                <w:bCs/>
                <w:color w:val="000000" w:themeColor="text1"/>
              </w:rPr>
              <w:t>local shared</w:t>
            </w:r>
            <w:r w:rsidRPr="001A0DEA">
              <w:rPr>
                <w:rFonts w:ascii="Arial" w:hAnsi="Arial" w:cs="Arial"/>
                <w:bCs/>
                <w:color w:val="000000" w:themeColor="text1"/>
              </w:rPr>
              <w:t xml:space="preserve"> printer.</w:t>
            </w:r>
          </w:p>
        </w:tc>
        <w:tc>
          <w:tcPr>
            <w:tcW w:w="5016" w:type="dxa"/>
            <w:vAlign w:val="center"/>
          </w:tcPr>
          <w:p w14:paraId="3AE0F51E" w14:textId="6031FBF7" w:rsidR="000E35DF" w:rsidRPr="001A0DEA" w:rsidRDefault="001A0DEA" w:rsidP="000E35DF">
            <w:pPr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The Department Manager</w:t>
            </w:r>
            <w:r w:rsidRPr="001A0DEA">
              <w:rPr>
                <w:rFonts w:ascii="Arial" w:hAnsi="Arial" w:cs="Arial"/>
                <w:bCs/>
                <w:color w:val="000000" w:themeColor="text1"/>
              </w:rPr>
              <w:t xml:space="preserve"> established that the nearest shared printer is located either:</w:t>
            </w:r>
          </w:p>
          <w:p w14:paraId="7D2CCD51" w14:textId="6EF64F27" w:rsidR="001A0DEA" w:rsidRPr="001A0DEA" w:rsidRDefault="001A0DEA" w:rsidP="001A0DEA">
            <w:pPr>
              <w:pStyle w:val="ListParagraph"/>
              <w:numPr>
                <w:ilvl w:val="0"/>
                <w:numId w:val="21"/>
              </w:numPr>
              <w:ind w:left="493" w:hanging="284"/>
              <w:rPr>
                <w:rFonts w:ascii="Arial" w:hAnsi="Arial" w:cs="Arial"/>
                <w:bCs/>
                <w:color w:val="000000" w:themeColor="text1"/>
              </w:rPr>
            </w:pPr>
            <w:r w:rsidRPr="001A0DEA">
              <w:rPr>
                <w:rFonts w:ascii="Arial" w:hAnsi="Arial" w:cs="Arial"/>
                <w:bCs/>
                <w:color w:val="000000" w:themeColor="text1"/>
              </w:rPr>
              <w:t>More th</w:t>
            </w:r>
            <w:r>
              <w:rPr>
                <w:rFonts w:ascii="Arial" w:hAnsi="Arial" w:cs="Arial"/>
                <w:bCs/>
                <w:color w:val="000000" w:themeColor="text1"/>
              </w:rPr>
              <w:t>a</w:t>
            </w:r>
            <w:r w:rsidRPr="001A0DEA">
              <w:rPr>
                <w:rFonts w:ascii="Arial" w:hAnsi="Arial" w:cs="Arial"/>
                <w:bCs/>
                <w:color w:val="000000" w:themeColor="text1"/>
              </w:rPr>
              <w:t>n 50 meters walk</w:t>
            </w:r>
            <w:r>
              <w:rPr>
                <w:rFonts w:ascii="Arial" w:hAnsi="Arial" w:cs="Arial"/>
                <w:bCs/>
                <w:color w:val="000000" w:themeColor="text1"/>
              </w:rPr>
              <w:t>ing distance.</w:t>
            </w:r>
          </w:p>
          <w:p w14:paraId="262FE806" w14:textId="7A4778C9" w:rsidR="001A0DEA" w:rsidRPr="001A0DEA" w:rsidRDefault="001A0DEA" w:rsidP="001A0DEA">
            <w:pPr>
              <w:pStyle w:val="ListParagraph"/>
              <w:numPr>
                <w:ilvl w:val="0"/>
                <w:numId w:val="21"/>
              </w:numPr>
              <w:ind w:left="493" w:hanging="284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1A0DEA">
              <w:rPr>
                <w:rFonts w:ascii="Arial" w:hAnsi="Arial" w:cs="Arial"/>
                <w:bCs/>
                <w:color w:val="000000" w:themeColor="text1"/>
              </w:rPr>
              <w:t>On a different floor</w:t>
            </w:r>
            <w:r>
              <w:rPr>
                <w:rFonts w:ascii="Arial" w:hAnsi="Arial" w:cs="Arial"/>
                <w:bCs/>
                <w:color w:val="000000" w:themeColor="text1"/>
              </w:rPr>
              <w:t>.</w:t>
            </w:r>
          </w:p>
        </w:tc>
      </w:tr>
    </w:tbl>
    <w:p w14:paraId="2376A03F" w14:textId="108B53EB" w:rsidR="000E35DF" w:rsidRPr="001E4CCE" w:rsidRDefault="000E35DF" w:rsidP="000E35DF">
      <w:pPr>
        <w:spacing w:after="0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240986FF" w14:textId="52B185FA" w:rsidR="001E4CCE" w:rsidRPr="001E4CCE" w:rsidRDefault="001E4CCE" w:rsidP="001E4CCE">
      <w:pPr>
        <w:rPr>
          <w:rFonts w:ascii="Arial" w:hAnsi="Arial" w:cs="Arial"/>
          <w:bCs/>
          <w:i/>
          <w:iCs/>
        </w:rPr>
      </w:pPr>
      <w:r w:rsidRPr="001E4CCE">
        <w:rPr>
          <w:rFonts w:ascii="Arial" w:hAnsi="Arial" w:cs="Arial"/>
          <w:bCs/>
          <w:i/>
          <w:iCs/>
        </w:rPr>
        <w:t xml:space="preserve">Please note </w:t>
      </w:r>
      <w:r>
        <w:rPr>
          <w:rFonts w:ascii="Arial" w:hAnsi="Arial" w:cs="Arial"/>
          <w:bCs/>
          <w:i/>
          <w:iCs/>
        </w:rPr>
        <w:t>d</w:t>
      </w:r>
      <w:r w:rsidRPr="001E4CCE">
        <w:rPr>
          <w:rFonts w:ascii="Arial" w:hAnsi="Arial" w:cs="Arial"/>
          <w:bCs/>
          <w:i/>
          <w:iCs/>
        </w:rPr>
        <w:t xml:space="preserve">ata privacy is not a justification for desktop printers, as MFDs </w:t>
      </w:r>
      <w:r w:rsidRPr="001E4CCE">
        <w:rPr>
          <w:rFonts w:ascii="Roboto" w:hAnsi="Roboto"/>
          <w:i/>
          <w:iCs/>
        </w:rPr>
        <w:t>only print once the user has authenticated on the device using their LSE ID card, protecting document confidentiality.</w:t>
      </w:r>
    </w:p>
    <w:p w14:paraId="29C92126" w14:textId="77777777" w:rsidR="001E4CCE" w:rsidRPr="00E87D8F" w:rsidRDefault="001E4CCE" w:rsidP="000E35DF">
      <w:pPr>
        <w:spacing w:after="0"/>
        <w:rPr>
          <w:rFonts w:ascii="Arial" w:hAnsi="Arial" w:cs="Arial"/>
          <w:bCs/>
          <w:color w:val="000000" w:themeColor="text1"/>
          <w:sz w:val="28"/>
          <w:szCs w:val="28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4598"/>
        <w:gridCol w:w="5745"/>
      </w:tblGrid>
      <w:tr w:rsidR="003E560C" w:rsidRPr="00992351" w14:paraId="498F4FBC" w14:textId="77777777" w:rsidTr="000E35DF">
        <w:trPr>
          <w:trHeight w:val="427"/>
        </w:trPr>
        <w:tc>
          <w:tcPr>
            <w:tcW w:w="10343" w:type="dxa"/>
            <w:gridSpan w:val="2"/>
            <w:shd w:val="clear" w:color="auto" w:fill="D9E2F3" w:themeFill="accent1" w:themeFillTint="33"/>
            <w:vAlign w:val="center"/>
          </w:tcPr>
          <w:p w14:paraId="1C0366E6" w14:textId="025A8587" w:rsidR="003E560C" w:rsidRPr="000E35DF" w:rsidRDefault="00D2036B" w:rsidP="000E35DF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D</w:t>
            </w:r>
            <w:r w:rsidR="003E560C" w:rsidRPr="000E35DF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esktop printer requirements</w:t>
            </w:r>
          </w:p>
        </w:tc>
      </w:tr>
      <w:tr w:rsidR="003E560C" w14:paraId="73728631" w14:textId="77777777" w:rsidTr="00B67ED5">
        <w:trPr>
          <w:trHeight w:val="363"/>
        </w:trPr>
        <w:tc>
          <w:tcPr>
            <w:tcW w:w="4598" w:type="dxa"/>
            <w:vAlign w:val="center"/>
          </w:tcPr>
          <w:p w14:paraId="19F2B265" w14:textId="77777777" w:rsidR="003E560C" w:rsidRDefault="003E560C" w:rsidP="00B67ED5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Additional features required</w:t>
            </w:r>
          </w:p>
        </w:tc>
        <w:tc>
          <w:tcPr>
            <w:tcW w:w="5745" w:type="dxa"/>
            <w:vAlign w:val="center"/>
          </w:tcPr>
          <w:p w14:paraId="0EB29108" w14:textId="28B16C86" w:rsidR="003E560C" w:rsidRDefault="003E560C" w:rsidP="00B67ED5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Colour printing </w:t>
            </w:r>
            <w:sdt>
              <w:sdtPr>
                <w:rPr>
                  <w:rFonts w:ascii="Arial" w:hAnsi="Arial" w:cs="Arial"/>
                  <w:bCs/>
                  <w:color w:val="000000" w:themeColor="text1"/>
                  <w:sz w:val="28"/>
                  <w:szCs w:val="28"/>
                </w:rPr>
                <w:id w:val="-427883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70544">
                  <w:rPr>
                    <w:rFonts w:ascii="MS Gothic" w:eastAsia="MS Gothic" w:hAnsi="MS Gothic" w:cs="Arial" w:hint="eastAsia"/>
                    <w:bCs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Pr="00270544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 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7E2811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Document scan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ning </w:t>
            </w:r>
            <w:sdt>
              <w:sdtPr>
                <w:rPr>
                  <w:rFonts w:ascii="Arial" w:hAnsi="Arial" w:cs="Arial"/>
                  <w:bCs/>
                  <w:color w:val="000000" w:themeColor="text1"/>
                  <w:sz w:val="28"/>
                  <w:szCs w:val="28"/>
                </w:rPr>
                <w:id w:val="-1742858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7E7">
                  <w:rPr>
                    <w:rFonts w:ascii="MS Gothic" w:eastAsia="MS Gothic" w:hAnsi="MS Gothic" w:cs="Arial" w:hint="eastAsia"/>
                    <w:bCs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Pr="00270544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 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      </w:t>
            </w:r>
          </w:p>
        </w:tc>
      </w:tr>
      <w:tr w:rsidR="003E560C" w14:paraId="67E34891" w14:textId="77777777" w:rsidTr="00B67ED5">
        <w:trPr>
          <w:trHeight w:val="363"/>
        </w:trPr>
        <w:tc>
          <w:tcPr>
            <w:tcW w:w="4598" w:type="dxa"/>
            <w:vAlign w:val="center"/>
          </w:tcPr>
          <w:p w14:paraId="0B92FF0A" w14:textId="77777777" w:rsidR="003E560C" w:rsidRPr="00DE6C16" w:rsidRDefault="003E560C" w:rsidP="00B67ED5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Budget</w:t>
            </w:r>
            <w:r w:rsidRPr="00DE6C16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Code to charge purchase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to</w:t>
            </w:r>
          </w:p>
        </w:tc>
        <w:sdt>
          <w:sdtPr>
            <w:rPr>
              <w:rFonts w:ascii="Arial" w:hAnsi="Arial" w:cs="Arial"/>
              <w:bCs/>
              <w:color w:val="2F5496" w:themeColor="accent1" w:themeShade="BF"/>
              <w:sz w:val="24"/>
              <w:szCs w:val="24"/>
            </w:rPr>
            <w:id w:val="-36666880"/>
            <w:placeholder>
              <w:docPart w:val="AB962A6B9C8F46C3832FB4B8B1E0314D"/>
            </w:placeholder>
            <w:showingPlcHdr/>
            <w15:color w:val="3366FF"/>
            <w:text/>
          </w:sdtPr>
          <w:sdtEndPr/>
          <w:sdtContent>
            <w:tc>
              <w:tcPr>
                <w:tcW w:w="5745" w:type="dxa"/>
                <w:vAlign w:val="center"/>
              </w:tcPr>
              <w:p w14:paraId="214ED237" w14:textId="77777777" w:rsidR="003E560C" w:rsidRPr="006536EA" w:rsidRDefault="003E560C" w:rsidP="00B67ED5">
                <w:pPr>
                  <w:rPr>
                    <w:rFonts w:ascii="Arial" w:hAnsi="Arial" w:cs="Arial"/>
                    <w:bCs/>
                    <w:color w:val="2F5496" w:themeColor="accent1" w:themeShade="BF"/>
                    <w:sz w:val="24"/>
                    <w:szCs w:val="24"/>
                  </w:rPr>
                </w:pPr>
                <w:r w:rsidRPr="006536EA">
                  <w:rPr>
                    <w:rStyle w:val="PlaceholderText"/>
                    <w:color w:val="2F5496" w:themeColor="accent1" w:themeShade="BF"/>
                  </w:rPr>
                  <w:t>Click or tap here to enter text.</w:t>
                </w:r>
              </w:p>
            </w:tc>
          </w:sdtContent>
        </w:sdt>
      </w:tr>
    </w:tbl>
    <w:p w14:paraId="1ED40037" w14:textId="1DB0247F" w:rsidR="000E35DF" w:rsidRDefault="000E35DF" w:rsidP="000E35DF">
      <w:pPr>
        <w:spacing w:after="0"/>
        <w:rPr>
          <w:rFonts w:ascii="Arial" w:hAnsi="Arial" w:cs="Arial"/>
          <w:b/>
          <w:sz w:val="40"/>
          <w:szCs w:val="4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5807"/>
        <w:gridCol w:w="4536"/>
      </w:tblGrid>
      <w:tr w:rsidR="00D2036B" w14:paraId="45BC3C03" w14:textId="77777777" w:rsidTr="001E4CCE">
        <w:trPr>
          <w:trHeight w:val="501"/>
        </w:trPr>
        <w:tc>
          <w:tcPr>
            <w:tcW w:w="5807" w:type="dxa"/>
            <w:shd w:val="clear" w:color="auto" w:fill="D9E2F3" w:themeFill="accent1" w:themeFillTint="33"/>
            <w:vAlign w:val="center"/>
          </w:tcPr>
          <w:p w14:paraId="6E66D28C" w14:textId="18713297" w:rsidR="00D2036B" w:rsidRPr="00D2036B" w:rsidRDefault="00D2036B" w:rsidP="00D2036B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DTS Service Desk Incident Number, </w:t>
            </w:r>
            <w:r w:rsidRPr="00D2036B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if 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applicable</w:t>
            </w:r>
          </w:p>
        </w:tc>
        <w:sdt>
          <w:sdtPr>
            <w:rPr>
              <w:rFonts w:ascii="Arial" w:hAnsi="Arial" w:cs="Arial"/>
              <w:bCs/>
              <w:color w:val="2F5496" w:themeColor="accent1" w:themeShade="BF"/>
              <w:sz w:val="24"/>
              <w:szCs w:val="24"/>
            </w:rPr>
            <w:id w:val="-1024478277"/>
            <w:placeholder>
              <w:docPart w:val="A9C9F00DC987457BB30E62EBE9A45B4E"/>
            </w:placeholder>
            <w:showingPlcHdr/>
            <w15:color w:val="3366FF"/>
            <w:text/>
          </w:sdtPr>
          <w:sdtEndPr/>
          <w:sdtContent>
            <w:tc>
              <w:tcPr>
                <w:tcW w:w="4536" w:type="dxa"/>
                <w:vAlign w:val="center"/>
              </w:tcPr>
              <w:p w14:paraId="79A839BF" w14:textId="77777777" w:rsidR="00D2036B" w:rsidRPr="006536EA" w:rsidRDefault="00D2036B" w:rsidP="006848FB">
                <w:pPr>
                  <w:rPr>
                    <w:rFonts w:ascii="Arial" w:hAnsi="Arial" w:cs="Arial"/>
                    <w:bCs/>
                    <w:color w:val="2F5496" w:themeColor="accent1" w:themeShade="BF"/>
                    <w:sz w:val="24"/>
                    <w:szCs w:val="24"/>
                  </w:rPr>
                </w:pPr>
                <w:r w:rsidRPr="006536EA">
                  <w:rPr>
                    <w:rStyle w:val="PlaceholderText"/>
                    <w:color w:val="2F5496" w:themeColor="accent1" w:themeShade="BF"/>
                  </w:rPr>
                  <w:t>Click or tap here to enter text.</w:t>
                </w:r>
              </w:p>
            </w:tc>
          </w:sdtContent>
        </w:sdt>
      </w:tr>
    </w:tbl>
    <w:p w14:paraId="21E51783" w14:textId="77777777" w:rsidR="00D2036B" w:rsidRPr="00D2036B" w:rsidRDefault="00D2036B" w:rsidP="000E35DF">
      <w:pPr>
        <w:spacing w:after="0"/>
        <w:rPr>
          <w:rFonts w:ascii="Arial" w:hAnsi="Arial" w:cs="Arial"/>
          <w:b/>
          <w:sz w:val="40"/>
          <w:szCs w:val="4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0E35DF" w:rsidRPr="00992351" w14:paraId="35EBC600" w14:textId="77777777" w:rsidTr="000720B4">
        <w:trPr>
          <w:trHeight w:val="427"/>
        </w:trPr>
        <w:tc>
          <w:tcPr>
            <w:tcW w:w="10343" w:type="dxa"/>
            <w:shd w:val="clear" w:color="auto" w:fill="D9E2F3" w:themeFill="accent1" w:themeFillTint="33"/>
            <w:vAlign w:val="center"/>
          </w:tcPr>
          <w:p w14:paraId="425AF167" w14:textId="3975EDA9" w:rsidR="000E35DF" w:rsidRPr="000E35DF" w:rsidRDefault="00003F46" w:rsidP="000720B4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Department Manager</w:t>
            </w:r>
            <w:r w:rsidR="000E35DF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declaration</w:t>
            </w:r>
          </w:p>
        </w:tc>
      </w:tr>
      <w:tr w:rsidR="000E35DF" w14:paraId="07E1FEE5" w14:textId="77777777" w:rsidTr="000720B4">
        <w:trPr>
          <w:trHeight w:val="736"/>
        </w:trPr>
        <w:tc>
          <w:tcPr>
            <w:tcW w:w="10343" w:type="dxa"/>
            <w:vAlign w:val="center"/>
          </w:tcPr>
          <w:p w14:paraId="44835E36" w14:textId="51ACE406" w:rsidR="000E35DF" w:rsidRPr="00E87D8F" w:rsidRDefault="000E35DF" w:rsidP="000E35DF">
            <w:pPr>
              <w:rPr>
                <w:rFonts w:ascii="Arial" w:hAnsi="Arial" w:cs="Arial"/>
                <w:bCs/>
              </w:rPr>
            </w:pPr>
            <w:r w:rsidRPr="00E87D8F">
              <w:rPr>
                <w:rFonts w:ascii="Arial" w:hAnsi="Arial" w:cs="Arial"/>
                <w:bCs/>
              </w:rPr>
              <w:t xml:space="preserve">I have discussed </w:t>
            </w:r>
            <w:r w:rsidR="00D2036B" w:rsidRPr="00E87D8F">
              <w:rPr>
                <w:rFonts w:ascii="Arial" w:hAnsi="Arial" w:cs="Arial"/>
                <w:bCs/>
              </w:rPr>
              <w:t>this request with the person requiring the printer and informed them that a desktop printer</w:t>
            </w:r>
            <w:r w:rsidR="00E87D8F">
              <w:rPr>
                <w:rFonts w:ascii="Arial" w:hAnsi="Arial" w:cs="Arial"/>
                <w:bCs/>
              </w:rPr>
              <w:t xml:space="preserve"> </w:t>
            </w:r>
            <w:r w:rsidRPr="00E87D8F">
              <w:rPr>
                <w:rFonts w:ascii="Arial" w:hAnsi="Arial" w:cs="Arial"/>
                <w:bCs/>
              </w:rPr>
              <w:t xml:space="preserve">would be </w:t>
            </w:r>
            <w:r w:rsidR="00D2036B" w:rsidRPr="00E87D8F">
              <w:rPr>
                <w:rFonts w:ascii="Arial" w:hAnsi="Arial" w:cs="Arial"/>
                <w:bCs/>
              </w:rPr>
              <w:t>their</w:t>
            </w:r>
            <w:r w:rsidRPr="00E87D8F">
              <w:rPr>
                <w:rFonts w:ascii="Arial" w:hAnsi="Arial" w:cs="Arial"/>
                <w:bCs/>
              </w:rPr>
              <w:t xml:space="preserve"> responsibility for consumables and repairs</w:t>
            </w:r>
            <w:r w:rsidR="00D2036B" w:rsidRPr="00E87D8F">
              <w:rPr>
                <w:rFonts w:ascii="Arial" w:hAnsi="Arial" w:cs="Arial"/>
                <w:bCs/>
              </w:rPr>
              <w:t xml:space="preserve"> </w:t>
            </w:r>
            <w:r w:rsidRPr="00E87D8F">
              <w:rPr>
                <w:rFonts w:ascii="Arial" w:hAnsi="Arial" w:cs="Arial"/>
                <w:bCs/>
              </w:rPr>
              <w:t>and will not be supported by Data &amp; Technology Services for maintenance and repairs.</w:t>
            </w:r>
          </w:p>
          <w:p w14:paraId="73A602FB" w14:textId="77777777" w:rsidR="000E35DF" w:rsidRPr="000E35DF" w:rsidRDefault="000E35DF" w:rsidP="000E35DF">
            <w:pPr>
              <w:rPr>
                <w:rFonts w:ascii="Arial" w:hAnsi="Arial" w:cs="Arial"/>
                <w:bCs/>
                <w:color w:val="000000" w:themeColor="text1"/>
                <w:sz w:val="12"/>
                <w:szCs w:val="12"/>
              </w:rPr>
            </w:pPr>
          </w:p>
          <w:p w14:paraId="7EC22085" w14:textId="58174E99" w:rsidR="000E35DF" w:rsidRDefault="00D2036B" w:rsidP="000E35DF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Department Manager</w:t>
            </w:r>
            <w:r w:rsidR="000E35DF" w:rsidRPr="000E35DF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name</w:t>
            </w:r>
            <w:r w:rsidR="000E35DF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bCs/>
                  <w:color w:val="2F5496" w:themeColor="accent1" w:themeShade="BF"/>
                  <w:sz w:val="24"/>
                  <w:szCs w:val="24"/>
                </w:rPr>
                <w:id w:val="-1287891224"/>
                <w:placeholder>
                  <w:docPart w:val="806B43FBEAF4448B9BEDE32751C0045F"/>
                </w:placeholder>
                <w:showingPlcHdr/>
                <w15:color w:val="3366FF"/>
                <w:text/>
              </w:sdtPr>
              <w:sdtEndPr>
                <w:rPr>
                  <w:color w:val="000000" w:themeColor="text1"/>
                </w:rPr>
              </w:sdtEndPr>
              <w:sdtContent>
                <w:r w:rsidR="000E35DF" w:rsidRPr="00D176E9">
                  <w:rPr>
                    <w:rStyle w:val="PlaceholderText"/>
                    <w:color w:val="2F5496" w:themeColor="accent1" w:themeShade="BF"/>
                  </w:rPr>
                  <w:t>Click or tap here to enter text.</w:t>
                </w:r>
              </w:sdtContent>
            </w:sdt>
          </w:p>
          <w:p w14:paraId="74BCBE6B" w14:textId="60F4A3A2" w:rsidR="000E35DF" w:rsidRPr="009872E8" w:rsidRDefault="000E35DF" w:rsidP="000720B4">
            <w:pPr>
              <w:rPr>
                <w:rFonts w:ascii="Arial" w:hAnsi="Arial" w:cs="Arial"/>
                <w:bCs/>
                <w:color w:val="000000" w:themeColor="text1"/>
                <w:sz w:val="12"/>
                <w:szCs w:val="12"/>
              </w:rPr>
            </w:pPr>
          </w:p>
        </w:tc>
      </w:tr>
    </w:tbl>
    <w:p w14:paraId="3A72FC6B" w14:textId="77777777" w:rsidR="00D2036B" w:rsidRPr="00D2036B" w:rsidRDefault="00D2036B" w:rsidP="000E35DF">
      <w:pPr>
        <w:spacing w:after="60"/>
        <w:rPr>
          <w:rFonts w:ascii="Arial" w:hAnsi="Arial" w:cs="Arial"/>
          <w:b/>
          <w:sz w:val="36"/>
          <w:szCs w:val="36"/>
        </w:rPr>
      </w:pPr>
    </w:p>
    <w:p w14:paraId="73C23BD4" w14:textId="65C12D62" w:rsidR="00F73D11" w:rsidRPr="00A314B1" w:rsidRDefault="00A314B1" w:rsidP="003E560C">
      <w:pPr>
        <w:rPr>
          <w:rFonts w:ascii="Roboto" w:hAnsi="Roboto"/>
          <w:sz w:val="23"/>
          <w:szCs w:val="23"/>
        </w:rPr>
      </w:pPr>
      <w:r w:rsidRPr="00A314B1">
        <w:rPr>
          <w:rFonts w:ascii="Arial" w:hAnsi="Arial" w:cs="Arial"/>
          <w:bCs/>
          <w:i/>
          <w:iCs/>
          <w:color w:val="000000" w:themeColor="text1"/>
          <w:sz w:val="23"/>
          <w:szCs w:val="23"/>
        </w:rPr>
        <w:t>Please r</w:t>
      </w:r>
      <w:r w:rsidR="003E560C" w:rsidRPr="00A314B1">
        <w:rPr>
          <w:rFonts w:ascii="Arial" w:hAnsi="Arial" w:cs="Arial"/>
          <w:bCs/>
          <w:i/>
          <w:iCs/>
          <w:color w:val="000000" w:themeColor="text1"/>
          <w:sz w:val="23"/>
          <w:szCs w:val="23"/>
        </w:rPr>
        <w:t xml:space="preserve">eturn </w:t>
      </w:r>
      <w:r w:rsidRPr="00C62099">
        <w:rPr>
          <w:rFonts w:ascii="Arial" w:hAnsi="Arial" w:cs="Arial"/>
          <w:bCs/>
          <w:i/>
          <w:iCs/>
          <w:color w:val="000000" w:themeColor="text1"/>
          <w:sz w:val="23"/>
          <w:szCs w:val="23"/>
        </w:rPr>
        <w:t>approved</w:t>
      </w:r>
      <w:r w:rsidRPr="00A314B1">
        <w:rPr>
          <w:rFonts w:ascii="Arial" w:hAnsi="Arial" w:cs="Arial"/>
          <w:bCs/>
          <w:i/>
          <w:iCs/>
          <w:color w:val="000000" w:themeColor="text1"/>
          <w:sz w:val="23"/>
          <w:szCs w:val="23"/>
        </w:rPr>
        <w:t xml:space="preserve"> </w:t>
      </w:r>
      <w:r w:rsidR="003E560C" w:rsidRPr="00A314B1">
        <w:rPr>
          <w:rFonts w:ascii="Arial" w:hAnsi="Arial" w:cs="Arial"/>
          <w:bCs/>
          <w:i/>
          <w:iCs/>
          <w:color w:val="000000" w:themeColor="text1"/>
          <w:sz w:val="23"/>
          <w:szCs w:val="23"/>
        </w:rPr>
        <w:t xml:space="preserve">form to the Service Desk </w:t>
      </w:r>
      <w:hyperlink r:id="rId9" w:history="1">
        <w:r w:rsidR="003E560C" w:rsidRPr="00A314B1">
          <w:rPr>
            <w:rStyle w:val="Hyperlink"/>
            <w:rFonts w:ascii="Arial" w:hAnsi="Arial" w:cs="Arial"/>
            <w:bCs/>
            <w:i/>
            <w:iCs/>
            <w:sz w:val="23"/>
            <w:szCs w:val="23"/>
          </w:rPr>
          <w:t>tech.support@lse.ac.uk</w:t>
        </w:r>
      </w:hyperlink>
    </w:p>
    <w:sectPr w:rsidR="00F73D11" w:rsidRPr="00A314B1" w:rsidSect="001E4CCE">
      <w:footerReference w:type="default" r:id="rId10"/>
      <w:pgSz w:w="11906" w:h="16838"/>
      <w:pgMar w:top="851" w:right="849" w:bottom="142" w:left="709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57268" w14:textId="77777777" w:rsidR="00B277BC" w:rsidRDefault="00B277BC" w:rsidP="002413F3">
      <w:pPr>
        <w:spacing w:after="0" w:line="240" w:lineRule="auto"/>
      </w:pPr>
      <w:r>
        <w:separator/>
      </w:r>
    </w:p>
  </w:endnote>
  <w:endnote w:type="continuationSeparator" w:id="0">
    <w:p w14:paraId="7622EF66" w14:textId="77777777" w:rsidR="00B277BC" w:rsidRDefault="00B277BC" w:rsidP="002413F3">
      <w:pPr>
        <w:spacing w:after="0" w:line="240" w:lineRule="auto"/>
      </w:pPr>
      <w:r>
        <w:continuationSeparator/>
      </w:r>
    </w:p>
  </w:endnote>
  <w:endnote w:type="continuationNotice" w:id="1">
    <w:p w14:paraId="03BAC5A9" w14:textId="77777777" w:rsidR="00B277BC" w:rsidRDefault="00B277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01CE4" w14:textId="2AD75BFD" w:rsidR="008E0184" w:rsidRDefault="008E0184" w:rsidP="00F87620">
    <w:pPr>
      <w:pStyle w:val="Footer"/>
    </w:pPr>
  </w:p>
  <w:p w14:paraId="073CAB47" w14:textId="38B354FC" w:rsidR="002413F3" w:rsidRPr="002413F3" w:rsidRDefault="002413F3" w:rsidP="008E0184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93744" w14:textId="77777777" w:rsidR="00B277BC" w:rsidRDefault="00B277BC" w:rsidP="002413F3">
      <w:pPr>
        <w:spacing w:after="0" w:line="240" w:lineRule="auto"/>
      </w:pPr>
      <w:r>
        <w:separator/>
      </w:r>
    </w:p>
  </w:footnote>
  <w:footnote w:type="continuationSeparator" w:id="0">
    <w:p w14:paraId="735A1ADC" w14:textId="77777777" w:rsidR="00B277BC" w:rsidRDefault="00B277BC" w:rsidP="002413F3">
      <w:pPr>
        <w:spacing w:after="0" w:line="240" w:lineRule="auto"/>
      </w:pPr>
      <w:r>
        <w:continuationSeparator/>
      </w:r>
    </w:p>
  </w:footnote>
  <w:footnote w:type="continuationNotice" w:id="1">
    <w:p w14:paraId="486E776D" w14:textId="77777777" w:rsidR="00B277BC" w:rsidRDefault="00B277B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29D"/>
    <w:multiLevelType w:val="multilevel"/>
    <w:tmpl w:val="382EA2A8"/>
    <w:lvl w:ilvl="0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>
      <w:numFmt w:val="bullet"/>
      <w:lvlText w:val="•"/>
      <w:lvlJc w:val="left"/>
      <w:pPr>
        <w:ind w:left="1501" w:hanging="432"/>
      </w:pPr>
      <w:rPr>
        <w:rFonts w:ascii="Calibri" w:eastAsiaTheme="minorHAnsi" w:hAnsi="Calibri" w:cs="Calibri" w:hint="default"/>
      </w:rPr>
    </w:lvl>
    <w:lvl w:ilvl="2">
      <w:start w:val="1"/>
      <w:numFmt w:val="decimal"/>
      <w:lvlText w:val="%1.%2.%3."/>
      <w:lvlJc w:val="left"/>
      <w:pPr>
        <w:ind w:left="1933" w:hanging="504"/>
      </w:pPr>
    </w:lvl>
    <w:lvl w:ilvl="3">
      <w:start w:val="1"/>
      <w:numFmt w:val="decimal"/>
      <w:lvlText w:val="%1.%2.%3.%4."/>
      <w:lvlJc w:val="left"/>
      <w:pPr>
        <w:ind w:left="2437" w:hanging="648"/>
      </w:pPr>
    </w:lvl>
    <w:lvl w:ilvl="4">
      <w:start w:val="1"/>
      <w:numFmt w:val="decimal"/>
      <w:lvlText w:val="%1.%2.%3.%4.%5."/>
      <w:lvlJc w:val="left"/>
      <w:pPr>
        <w:ind w:left="2941" w:hanging="792"/>
      </w:pPr>
    </w:lvl>
    <w:lvl w:ilvl="5">
      <w:start w:val="1"/>
      <w:numFmt w:val="decimal"/>
      <w:lvlText w:val="%1.%2.%3.%4.%5.%6."/>
      <w:lvlJc w:val="left"/>
      <w:pPr>
        <w:ind w:left="3445" w:hanging="936"/>
      </w:pPr>
    </w:lvl>
    <w:lvl w:ilvl="6">
      <w:start w:val="1"/>
      <w:numFmt w:val="decimal"/>
      <w:lvlText w:val="%1.%2.%3.%4.%5.%6.%7."/>
      <w:lvlJc w:val="left"/>
      <w:pPr>
        <w:ind w:left="3949" w:hanging="1080"/>
      </w:pPr>
    </w:lvl>
    <w:lvl w:ilvl="7">
      <w:start w:val="1"/>
      <w:numFmt w:val="decimal"/>
      <w:lvlText w:val="%1.%2.%3.%4.%5.%6.%7.%8."/>
      <w:lvlJc w:val="left"/>
      <w:pPr>
        <w:ind w:left="4453" w:hanging="1224"/>
      </w:pPr>
    </w:lvl>
    <w:lvl w:ilvl="8">
      <w:start w:val="1"/>
      <w:numFmt w:val="decimal"/>
      <w:lvlText w:val="%1.%2.%3.%4.%5.%6.%7.%8.%9."/>
      <w:lvlJc w:val="left"/>
      <w:pPr>
        <w:ind w:left="5029" w:hanging="1440"/>
      </w:pPr>
    </w:lvl>
  </w:abstractNum>
  <w:abstractNum w:abstractNumId="1" w15:restartNumberingAfterBreak="0">
    <w:nsid w:val="00A27537"/>
    <w:multiLevelType w:val="multilevel"/>
    <w:tmpl w:val="174E8920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numFmt w:val="bullet"/>
      <w:lvlText w:val="•"/>
      <w:lvlJc w:val="left"/>
      <w:pPr>
        <w:ind w:left="792" w:hanging="432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6970A29"/>
    <w:multiLevelType w:val="hybridMultilevel"/>
    <w:tmpl w:val="F1EEE086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" w15:restartNumberingAfterBreak="0">
    <w:nsid w:val="15120CF6"/>
    <w:multiLevelType w:val="hybridMultilevel"/>
    <w:tmpl w:val="DBE46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712D7"/>
    <w:multiLevelType w:val="hybridMultilevel"/>
    <w:tmpl w:val="D848C6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6253B0"/>
    <w:multiLevelType w:val="multilevel"/>
    <w:tmpl w:val="669E1E7C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  <w:color w:val="auto"/>
      </w:rPr>
    </w:lvl>
    <w:lvl w:ilvl="1">
      <w:numFmt w:val="bullet"/>
      <w:lvlText w:val="•"/>
      <w:lvlJc w:val="left"/>
      <w:pPr>
        <w:ind w:left="792" w:hanging="432"/>
      </w:pPr>
      <w:rPr>
        <w:rFonts w:ascii="Calibri" w:eastAsiaTheme="minorHAnsi" w:hAnsi="Calibri" w:cs="Calibri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CA6434C"/>
    <w:multiLevelType w:val="hybridMultilevel"/>
    <w:tmpl w:val="097C4F7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925BF"/>
    <w:multiLevelType w:val="hybridMultilevel"/>
    <w:tmpl w:val="5A4216EC"/>
    <w:lvl w:ilvl="0" w:tplc="B49404F2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27223F"/>
    <w:multiLevelType w:val="multilevel"/>
    <w:tmpl w:val="0DCC8F6A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numFmt w:val="bullet"/>
      <w:lvlText w:val="•"/>
      <w:lvlJc w:val="left"/>
      <w:pPr>
        <w:ind w:left="792" w:hanging="432"/>
      </w:pPr>
      <w:rPr>
        <w:rFonts w:ascii="Calibri" w:eastAsiaTheme="minorHAnsi" w:hAnsi="Calibri" w:cs="Calibri" w:hint="default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536215E"/>
    <w:multiLevelType w:val="hybridMultilevel"/>
    <w:tmpl w:val="88F83A3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1B5FE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B7822FC"/>
    <w:multiLevelType w:val="hybridMultilevel"/>
    <w:tmpl w:val="C4DA5124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2" w15:restartNumberingAfterBreak="0">
    <w:nsid w:val="475D78CF"/>
    <w:multiLevelType w:val="hybridMultilevel"/>
    <w:tmpl w:val="D6760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812A3"/>
    <w:multiLevelType w:val="hybridMultilevel"/>
    <w:tmpl w:val="5284219A"/>
    <w:lvl w:ilvl="0" w:tplc="82768CC2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FF8663D"/>
    <w:multiLevelType w:val="hybridMultilevel"/>
    <w:tmpl w:val="C9CE6F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DE471C"/>
    <w:multiLevelType w:val="multilevel"/>
    <w:tmpl w:val="9E3C0866"/>
    <w:lvl w:ilvl="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numFmt w:val="bullet"/>
      <w:lvlText w:val="•"/>
      <w:lvlJc w:val="left"/>
      <w:pPr>
        <w:ind w:left="1152" w:hanging="432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"/>
      <w:lvlJc w:val="left"/>
      <w:pPr>
        <w:ind w:left="1584" w:hanging="504"/>
      </w:pPr>
      <w:rPr>
        <w:rFonts w:ascii="Wingdings" w:hAnsi="Wingdings" w:hint="default"/>
      </w:rPr>
    </w:lvl>
    <w:lvl w:ilvl="3">
      <w:start w:val="1"/>
      <w:numFmt w:val="bullet"/>
      <w:lvlText w:val=""/>
      <w:lvlJc w:val="left"/>
      <w:pPr>
        <w:ind w:left="208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6" w15:restartNumberingAfterBreak="0">
    <w:nsid w:val="632B2E97"/>
    <w:multiLevelType w:val="hybridMultilevel"/>
    <w:tmpl w:val="41C80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613ED5"/>
    <w:multiLevelType w:val="hybridMultilevel"/>
    <w:tmpl w:val="DD12A746"/>
    <w:lvl w:ilvl="0" w:tplc="C85E4E1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F522EE"/>
    <w:multiLevelType w:val="hybridMultilevel"/>
    <w:tmpl w:val="9CD6341A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9" w15:restartNumberingAfterBreak="0">
    <w:nsid w:val="6EBF5F33"/>
    <w:multiLevelType w:val="multilevel"/>
    <w:tmpl w:val="CB5E6C9A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numFmt w:val="bullet"/>
      <w:lvlText w:val="•"/>
      <w:lvlJc w:val="left"/>
      <w:pPr>
        <w:ind w:left="792" w:hanging="432"/>
      </w:pPr>
      <w:rPr>
        <w:rFonts w:ascii="Calibri" w:eastAsiaTheme="minorHAnsi" w:hAnsi="Calibri" w:cs="Calibri" w:hint="default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D017553"/>
    <w:multiLevelType w:val="multilevel"/>
    <w:tmpl w:val="9E3C0866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numFmt w:val="bullet"/>
      <w:lvlText w:val="•"/>
      <w:lvlJc w:val="left"/>
      <w:pPr>
        <w:ind w:left="792" w:hanging="432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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bullet"/>
      <w:lvlText w:val="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6"/>
  </w:num>
  <w:num w:numId="2">
    <w:abstractNumId w:val="5"/>
  </w:num>
  <w:num w:numId="3">
    <w:abstractNumId w:val="8"/>
  </w:num>
  <w:num w:numId="4">
    <w:abstractNumId w:val="4"/>
  </w:num>
  <w:num w:numId="5">
    <w:abstractNumId w:val="9"/>
  </w:num>
  <w:num w:numId="6">
    <w:abstractNumId w:val="3"/>
  </w:num>
  <w:num w:numId="7">
    <w:abstractNumId w:val="10"/>
  </w:num>
  <w:num w:numId="8">
    <w:abstractNumId w:val="2"/>
  </w:num>
  <w:num w:numId="9">
    <w:abstractNumId w:val="18"/>
  </w:num>
  <w:num w:numId="10">
    <w:abstractNumId w:val="11"/>
  </w:num>
  <w:num w:numId="11">
    <w:abstractNumId w:val="1"/>
  </w:num>
  <w:num w:numId="12">
    <w:abstractNumId w:val="0"/>
  </w:num>
  <w:num w:numId="13">
    <w:abstractNumId w:val="20"/>
  </w:num>
  <w:num w:numId="14">
    <w:abstractNumId w:val="14"/>
  </w:num>
  <w:num w:numId="15">
    <w:abstractNumId w:val="15"/>
  </w:num>
  <w:num w:numId="16">
    <w:abstractNumId w:val="17"/>
  </w:num>
  <w:num w:numId="17">
    <w:abstractNumId w:val="12"/>
  </w:num>
  <w:num w:numId="18">
    <w:abstractNumId w:val="19"/>
  </w:num>
  <w:num w:numId="19">
    <w:abstractNumId w:val="13"/>
  </w:num>
  <w:num w:numId="20">
    <w:abstractNumId w:val="7"/>
  </w:num>
  <w:num w:numId="21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NjQ2MDAysDSyMDVS0lEKTi0uzszPAykwrAUA20jhuiwAAAA="/>
  </w:docVars>
  <w:rsids>
    <w:rsidRoot w:val="00D0464D"/>
    <w:rsid w:val="000009E1"/>
    <w:rsid w:val="00003F46"/>
    <w:rsid w:val="000054B1"/>
    <w:rsid w:val="00005835"/>
    <w:rsid w:val="00006A11"/>
    <w:rsid w:val="00011F8E"/>
    <w:rsid w:val="00017123"/>
    <w:rsid w:val="000174B6"/>
    <w:rsid w:val="00023044"/>
    <w:rsid w:val="00025B4F"/>
    <w:rsid w:val="0002675C"/>
    <w:rsid w:val="00030810"/>
    <w:rsid w:val="00032D03"/>
    <w:rsid w:val="000461DC"/>
    <w:rsid w:val="00050923"/>
    <w:rsid w:val="00050B0C"/>
    <w:rsid w:val="00050BDD"/>
    <w:rsid w:val="00056067"/>
    <w:rsid w:val="00060DA0"/>
    <w:rsid w:val="000628E4"/>
    <w:rsid w:val="00064552"/>
    <w:rsid w:val="00064DE3"/>
    <w:rsid w:val="00067B96"/>
    <w:rsid w:val="00067F51"/>
    <w:rsid w:val="000720B4"/>
    <w:rsid w:val="00073485"/>
    <w:rsid w:val="00082A6D"/>
    <w:rsid w:val="00096EC3"/>
    <w:rsid w:val="000A2D58"/>
    <w:rsid w:val="000A5565"/>
    <w:rsid w:val="000B1B01"/>
    <w:rsid w:val="000B2C8E"/>
    <w:rsid w:val="000B6B12"/>
    <w:rsid w:val="000C2DB9"/>
    <w:rsid w:val="000C3261"/>
    <w:rsid w:val="000C3E46"/>
    <w:rsid w:val="000C425A"/>
    <w:rsid w:val="000C6A07"/>
    <w:rsid w:val="000D4A03"/>
    <w:rsid w:val="000E0066"/>
    <w:rsid w:val="000E35DF"/>
    <w:rsid w:val="000E3E60"/>
    <w:rsid w:val="000E470C"/>
    <w:rsid w:val="000E5E1D"/>
    <w:rsid w:val="000E7CB7"/>
    <w:rsid w:val="000F02FB"/>
    <w:rsid w:val="000F2018"/>
    <w:rsid w:val="000F7F52"/>
    <w:rsid w:val="0010348F"/>
    <w:rsid w:val="001043C5"/>
    <w:rsid w:val="0010577A"/>
    <w:rsid w:val="00107DD7"/>
    <w:rsid w:val="00113868"/>
    <w:rsid w:val="001151E2"/>
    <w:rsid w:val="00117A70"/>
    <w:rsid w:val="00117D45"/>
    <w:rsid w:val="00120D39"/>
    <w:rsid w:val="001219DB"/>
    <w:rsid w:val="001223E2"/>
    <w:rsid w:val="0012735D"/>
    <w:rsid w:val="00131664"/>
    <w:rsid w:val="001327E3"/>
    <w:rsid w:val="00133FC0"/>
    <w:rsid w:val="001370D2"/>
    <w:rsid w:val="00140D8C"/>
    <w:rsid w:val="00146F8D"/>
    <w:rsid w:val="001477EB"/>
    <w:rsid w:val="001535C6"/>
    <w:rsid w:val="00154527"/>
    <w:rsid w:val="0015499F"/>
    <w:rsid w:val="001561E4"/>
    <w:rsid w:val="00156C5A"/>
    <w:rsid w:val="0016022D"/>
    <w:rsid w:val="001631D9"/>
    <w:rsid w:val="00166DB3"/>
    <w:rsid w:val="0016729B"/>
    <w:rsid w:val="00170D01"/>
    <w:rsid w:val="00171A95"/>
    <w:rsid w:val="00173304"/>
    <w:rsid w:val="00174061"/>
    <w:rsid w:val="00175B77"/>
    <w:rsid w:val="001763DA"/>
    <w:rsid w:val="001771E5"/>
    <w:rsid w:val="00185730"/>
    <w:rsid w:val="00186240"/>
    <w:rsid w:val="00186D9C"/>
    <w:rsid w:val="001918EC"/>
    <w:rsid w:val="0019406A"/>
    <w:rsid w:val="001A0DEA"/>
    <w:rsid w:val="001A1F92"/>
    <w:rsid w:val="001A21A1"/>
    <w:rsid w:val="001A53A7"/>
    <w:rsid w:val="001A74C3"/>
    <w:rsid w:val="001B282F"/>
    <w:rsid w:val="001B9167"/>
    <w:rsid w:val="001C0CC7"/>
    <w:rsid w:val="001C1A75"/>
    <w:rsid w:val="001C218B"/>
    <w:rsid w:val="001C46AD"/>
    <w:rsid w:val="001C6165"/>
    <w:rsid w:val="001C73A6"/>
    <w:rsid w:val="001D13DB"/>
    <w:rsid w:val="001D3862"/>
    <w:rsid w:val="001D44C5"/>
    <w:rsid w:val="001D58A1"/>
    <w:rsid w:val="001E1638"/>
    <w:rsid w:val="001E4B7A"/>
    <w:rsid w:val="001E4CCE"/>
    <w:rsid w:val="001E50FF"/>
    <w:rsid w:val="001E5692"/>
    <w:rsid w:val="001F02B2"/>
    <w:rsid w:val="001F135C"/>
    <w:rsid w:val="001F5188"/>
    <w:rsid w:val="00201845"/>
    <w:rsid w:val="00201CED"/>
    <w:rsid w:val="00204470"/>
    <w:rsid w:val="00207F00"/>
    <w:rsid w:val="00215443"/>
    <w:rsid w:val="0022156B"/>
    <w:rsid w:val="00222C76"/>
    <w:rsid w:val="00223445"/>
    <w:rsid w:val="0022534D"/>
    <w:rsid w:val="00226D3E"/>
    <w:rsid w:val="00232B14"/>
    <w:rsid w:val="0023451B"/>
    <w:rsid w:val="00235145"/>
    <w:rsid w:val="002355D7"/>
    <w:rsid w:val="0023562B"/>
    <w:rsid w:val="00240A8D"/>
    <w:rsid w:val="0024132B"/>
    <w:rsid w:val="002413F3"/>
    <w:rsid w:val="00246050"/>
    <w:rsid w:val="00255CFE"/>
    <w:rsid w:val="0025652E"/>
    <w:rsid w:val="00262239"/>
    <w:rsid w:val="00262A79"/>
    <w:rsid w:val="0026389C"/>
    <w:rsid w:val="00267C26"/>
    <w:rsid w:val="00270544"/>
    <w:rsid w:val="00274046"/>
    <w:rsid w:val="00274DE4"/>
    <w:rsid w:val="00276321"/>
    <w:rsid w:val="00284DD4"/>
    <w:rsid w:val="0029022F"/>
    <w:rsid w:val="00291787"/>
    <w:rsid w:val="00292A9C"/>
    <w:rsid w:val="00294A66"/>
    <w:rsid w:val="00295270"/>
    <w:rsid w:val="00295DC3"/>
    <w:rsid w:val="002A4BF9"/>
    <w:rsid w:val="002B2FB0"/>
    <w:rsid w:val="002B785D"/>
    <w:rsid w:val="002C2446"/>
    <w:rsid w:val="002C2C1F"/>
    <w:rsid w:val="002C6698"/>
    <w:rsid w:val="002D0A93"/>
    <w:rsid w:val="002D26A5"/>
    <w:rsid w:val="002D3267"/>
    <w:rsid w:val="002D4AFE"/>
    <w:rsid w:val="002E0954"/>
    <w:rsid w:val="002E3679"/>
    <w:rsid w:val="002E4C10"/>
    <w:rsid w:val="002E5F76"/>
    <w:rsid w:val="002F105C"/>
    <w:rsid w:val="002F1EE2"/>
    <w:rsid w:val="002F2634"/>
    <w:rsid w:val="002F6591"/>
    <w:rsid w:val="002F79BD"/>
    <w:rsid w:val="00301F89"/>
    <w:rsid w:val="00306E29"/>
    <w:rsid w:val="0030752E"/>
    <w:rsid w:val="0031072E"/>
    <w:rsid w:val="00315351"/>
    <w:rsid w:val="00316F51"/>
    <w:rsid w:val="0032055F"/>
    <w:rsid w:val="003220A1"/>
    <w:rsid w:val="00322310"/>
    <w:rsid w:val="00322EEA"/>
    <w:rsid w:val="00323811"/>
    <w:rsid w:val="003264A9"/>
    <w:rsid w:val="00331A79"/>
    <w:rsid w:val="00334689"/>
    <w:rsid w:val="003405D8"/>
    <w:rsid w:val="00345137"/>
    <w:rsid w:val="00346A92"/>
    <w:rsid w:val="00346B75"/>
    <w:rsid w:val="00350C12"/>
    <w:rsid w:val="0035179C"/>
    <w:rsid w:val="00351960"/>
    <w:rsid w:val="003534D0"/>
    <w:rsid w:val="0035621D"/>
    <w:rsid w:val="00356475"/>
    <w:rsid w:val="003575A8"/>
    <w:rsid w:val="00357919"/>
    <w:rsid w:val="00364F8C"/>
    <w:rsid w:val="00365217"/>
    <w:rsid w:val="00375D6F"/>
    <w:rsid w:val="00376CD3"/>
    <w:rsid w:val="003817E2"/>
    <w:rsid w:val="003853C0"/>
    <w:rsid w:val="00386F51"/>
    <w:rsid w:val="0038743A"/>
    <w:rsid w:val="00391810"/>
    <w:rsid w:val="00393710"/>
    <w:rsid w:val="00396163"/>
    <w:rsid w:val="00396D5E"/>
    <w:rsid w:val="003972AC"/>
    <w:rsid w:val="003A3F49"/>
    <w:rsid w:val="003A4451"/>
    <w:rsid w:val="003A48A1"/>
    <w:rsid w:val="003A5438"/>
    <w:rsid w:val="003A7517"/>
    <w:rsid w:val="003B0DA6"/>
    <w:rsid w:val="003B0ED2"/>
    <w:rsid w:val="003B67B0"/>
    <w:rsid w:val="003C03B8"/>
    <w:rsid w:val="003D0386"/>
    <w:rsid w:val="003D5072"/>
    <w:rsid w:val="003D6F6D"/>
    <w:rsid w:val="003E35DD"/>
    <w:rsid w:val="003E4B99"/>
    <w:rsid w:val="003E560C"/>
    <w:rsid w:val="003E6F74"/>
    <w:rsid w:val="003F26B9"/>
    <w:rsid w:val="003F2D2D"/>
    <w:rsid w:val="003F76AD"/>
    <w:rsid w:val="004002A9"/>
    <w:rsid w:val="004047C8"/>
    <w:rsid w:val="00410863"/>
    <w:rsid w:val="00415982"/>
    <w:rsid w:val="00421BF6"/>
    <w:rsid w:val="00422F7D"/>
    <w:rsid w:val="00424A15"/>
    <w:rsid w:val="00424BAB"/>
    <w:rsid w:val="004255DF"/>
    <w:rsid w:val="0042795F"/>
    <w:rsid w:val="00431334"/>
    <w:rsid w:val="0043167D"/>
    <w:rsid w:val="004337A5"/>
    <w:rsid w:val="00433EF0"/>
    <w:rsid w:val="00435791"/>
    <w:rsid w:val="00437FCB"/>
    <w:rsid w:val="00440327"/>
    <w:rsid w:val="00441DCA"/>
    <w:rsid w:val="00443942"/>
    <w:rsid w:val="00444A4C"/>
    <w:rsid w:val="004503FC"/>
    <w:rsid w:val="00450837"/>
    <w:rsid w:val="0045399C"/>
    <w:rsid w:val="00455D8E"/>
    <w:rsid w:val="00457E15"/>
    <w:rsid w:val="0046173C"/>
    <w:rsid w:val="00465F90"/>
    <w:rsid w:val="004706B9"/>
    <w:rsid w:val="00470A29"/>
    <w:rsid w:val="00472CC9"/>
    <w:rsid w:val="00474ED7"/>
    <w:rsid w:val="0047772E"/>
    <w:rsid w:val="00477B1E"/>
    <w:rsid w:val="00477FB3"/>
    <w:rsid w:val="004814BB"/>
    <w:rsid w:val="00485842"/>
    <w:rsid w:val="00490206"/>
    <w:rsid w:val="0049152C"/>
    <w:rsid w:val="004933DE"/>
    <w:rsid w:val="00493EBE"/>
    <w:rsid w:val="00494281"/>
    <w:rsid w:val="00494A6C"/>
    <w:rsid w:val="00497B69"/>
    <w:rsid w:val="004A2632"/>
    <w:rsid w:val="004A323D"/>
    <w:rsid w:val="004B179C"/>
    <w:rsid w:val="004B2AF9"/>
    <w:rsid w:val="004B71E1"/>
    <w:rsid w:val="004C007F"/>
    <w:rsid w:val="004C1C5F"/>
    <w:rsid w:val="004C2E39"/>
    <w:rsid w:val="004C46E4"/>
    <w:rsid w:val="004C5FC8"/>
    <w:rsid w:val="004D0A16"/>
    <w:rsid w:val="004D1A07"/>
    <w:rsid w:val="004D1E13"/>
    <w:rsid w:val="004D7CE7"/>
    <w:rsid w:val="004E17E4"/>
    <w:rsid w:val="004E4D3F"/>
    <w:rsid w:val="004E66A9"/>
    <w:rsid w:val="004F33EE"/>
    <w:rsid w:val="004F53CB"/>
    <w:rsid w:val="004F5566"/>
    <w:rsid w:val="004F574D"/>
    <w:rsid w:val="0050099C"/>
    <w:rsid w:val="00504C99"/>
    <w:rsid w:val="00505D69"/>
    <w:rsid w:val="0050693F"/>
    <w:rsid w:val="0051528A"/>
    <w:rsid w:val="0052155D"/>
    <w:rsid w:val="00521A13"/>
    <w:rsid w:val="005228BB"/>
    <w:rsid w:val="00522A91"/>
    <w:rsid w:val="00524633"/>
    <w:rsid w:val="00530153"/>
    <w:rsid w:val="005308C9"/>
    <w:rsid w:val="00531A56"/>
    <w:rsid w:val="00531CCC"/>
    <w:rsid w:val="00532C07"/>
    <w:rsid w:val="00534806"/>
    <w:rsid w:val="0053630A"/>
    <w:rsid w:val="0054316C"/>
    <w:rsid w:val="005468BA"/>
    <w:rsid w:val="00554759"/>
    <w:rsid w:val="00554EC2"/>
    <w:rsid w:val="0055789B"/>
    <w:rsid w:val="00557AE1"/>
    <w:rsid w:val="00561352"/>
    <w:rsid w:val="0056195F"/>
    <w:rsid w:val="00565D28"/>
    <w:rsid w:val="00565ED0"/>
    <w:rsid w:val="0056684B"/>
    <w:rsid w:val="00570747"/>
    <w:rsid w:val="00571622"/>
    <w:rsid w:val="005721D4"/>
    <w:rsid w:val="00574A2A"/>
    <w:rsid w:val="0058018B"/>
    <w:rsid w:val="0058066C"/>
    <w:rsid w:val="00581896"/>
    <w:rsid w:val="005837EE"/>
    <w:rsid w:val="00586CFB"/>
    <w:rsid w:val="0058779E"/>
    <w:rsid w:val="00591163"/>
    <w:rsid w:val="00593339"/>
    <w:rsid w:val="00594221"/>
    <w:rsid w:val="00595D01"/>
    <w:rsid w:val="005A130D"/>
    <w:rsid w:val="005A3B40"/>
    <w:rsid w:val="005A45CD"/>
    <w:rsid w:val="005A4965"/>
    <w:rsid w:val="005A521A"/>
    <w:rsid w:val="005B447D"/>
    <w:rsid w:val="005B5DE5"/>
    <w:rsid w:val="005B6017"/>
    <w:rsid w:val="005B645D"/>
    <w:rsid w:val="005B719C"/>
    <w:rsid w:val="005B7805"/>
    <w:rsid w:val="005C04AC"/>
    <w:rsid w:val="005C0D10"/>
    <w:rsid w:val="005C0EE9"/>
    <w:rsid w:val="005C40E9"/>
    <w:rsid w:val="005C4D9D"/>
    <w:rsid w:val="005C775F"/>
    <w:rsid w:val="005D1D02"/>
    <w:rsid w:val="005D45D4"/>
    <w:rsid w:val="005D70E6"/>
    <w:rsid w:val="005D756D"/>
    <w:rsid w:val="005E4629"/>
    <w:rsid w:val="005E4C82"/>
    <w:rsid w:val="005E5688"/>
    <w:rsid w:val="005E5A15"/>
    <w:rsid w:val="005E6A0E"/>
    <w:rsid w:val="005F07B1"/>
    <w:rsid w:val="005F15DF"/>
    <w:rsid w:val="005F54FF"/>
    <w:rsid w:val="00601ADD"/>
    <w:rsid w:val="00605DFA"/>
    <w:rsid w:val="00605E48"/>
    <w:rsid w:val="00606445"/>
    <w:rsid w:val="006068BF"/>
    <w:rsid w:val="00611344"/>
    <w:rsid w:val="00615907"/>
    <w:rsid w:val="006159C6"/>
    <w:rsid w:val="00616B1D"/>
    <w:rsid w:val="00621460"/>
    <w:rsid w:val="00621644"/>
    <w:rsid w:val="006222C4"/>
    <w:rsid w:val="00622551"/>
    <w:rsid w:val="00622BAF"/>
    <w:rsid w:val="0062343A"/>
    <w:rsid w:val="00624C04"/>
    <w:rsid w:val="00627426"/>
    <w:rsid w:val="00632214"/>
    <w:rsid w:val="00633F35"/>
    <w:rsid w:val="00633F64"/>
    <w:rsid w:val="006352A1"/>
    <w:rsid w:val="00640B83"/>
    <w:rsid w:val="00642EEE"/>
    <w:rsid w:val="00646356"/>
    <w:rsid w:val="006465A8"/>
    <w:rsid w:val="00651219"/>
    <w:rsid w:val="0065237A"/>
    <w:rsid w:val="006536EA"/>
    <w:rsid w:val="00654DFB"/>
    <w:rsid w:val="006558AA"/>
    <w:rsid w:val="006622E7"/>
    <w:rsid w:val="006635D7"/>
    <w:rsid w:val="006637A6"/>
    <w:rsid w:val="00664617"/>
    <w:rsid w:val="00667557"/>
    <w:rsid w:val="00674272"/>
    <w:rsid w:val="00682181"/>
    <w:rsid w:val="006857EA"/>
    <w:rsid w:val="0069297F"/>
    <w:rsid w:val="00695E31"/>
    <w:rsid w:val="006966BB"/>
    <w:rsid w:val="006A297B"/>
    <w:rsid w:val="006A4CBC"/>
    <w:rsid w:val="006A4E50"/>
    <w:rsid w:val="006A59CC"/>
    <w:rsid w:val="006B3930"/>
    <w:rsid w:val="006C23EB"/>
    <w:rsid w:val="006C39C4"/>
    <w:rsid w:val="006C3B0B"/>
    <w:rsid w:val="006C52A2"/>
    <w:rsid w:val="006C68F8"/>
    <w:rsid w:val="006D1E86"/>
    <w:rsid w:val="006D3249"/>
    <w:rsid w:val="006D62EB"/>
    <w:rsid w:val="006D65F2"/>
    <w:rsid w:val="006D7ADA"/>
    <w:rsid w:val="006E612A"/>
    <w:rsid w:val="006E6365"/>
    <w:rsid w:val="006E64AA"/>
    <w:rsid w:val="006F0BB9"/>
    <w:rsid w:val="006F4F97"/>
    <w:rsid w:val="00701615"/>
    <w:rsid w:val="00702076"/>
    <w:rsid w:val="007045A3"/>
    <w:rsid w:val="00712EFA"/>
    <w:rsid w:val="00722719"/>
    <w:rsid w:val="007230C0"/>
    <w:rsid w:val="007238C2"/>
    <w:rsid w:val="00723E5F"/>
    <w:rsid w:val="007258DF"/>
    <w:rsid w:val="00725A92"/>
    <w:rsid w:val="00725D92"/>
    <w:rsid w:val="0072752F"/>
    <w:rsid w:val="00730918"/>
    <w:rsid w:val="0073340B"/>
    <w:rsid w:val="00740116"/>
    <w:rsid w:val="00741134"/>
    <w:rsid w:val="00743316"/>
    <w:rsid w:val="007436C4"/>
    <w:rsid w:val="00744954"/>
    <w:rsid w:val="007459E6"/>
    <w:rsid w:val="00747183"/>
    <w:rsid w:val="00747D58"/>
    <w:rsid w:val="007504D1"/>
    <w:rsid w:val="007509D5"/>
    <w:rsid w:val="00750FF1"/>
    <w:rsid w:val="007520E2"/>
    <w:rsid w:val="00752B19"/>
    <w:rsid w:val="00756B44"/>
    <w:rsid w:val="00765499"/>
    <w:rsid w:val="00770ED0"/>
    <w:rsid w:val="00773B92"/>
    <w:rsid w:val="007812FF"/>
    <w:rsid w:val="00782C51"/>
    <w:rsid w:val="00783344"/>
    <w:rsid w:val="007843C5"/>
    <w:rsid w:val="00785454"/>
    <w:rsid w:val="00787548"/>
    <w:rsid w:val="007938BC"/>
    <w:rsid w:val="007948D2"/>
    <w:rsid w:val="00794BF9"/>
    <w:rsid w:val="0079773F"/>
    <w:rsid w:val="00797A60"/>
    <w:rsid w:val="007A009A"/>
    <w:rsid w:val="007A1688"/>
    <w:rsid w:val="007A2C56"/>
    <w:rsid w:val="007A6417"/>
    <w:rsid w:val="007B1537"/>
    <w:rsid w:val="007B1B6D"/>
    <w:rsid w:val="007B433C"/>
    <w:rsid w:val="007C430E"/>
    <w:rsid w:val="007C7784"/>
    <w:rsid w:val="007D4147"/>
    <w:rsid w:val="007D5387"/>
    <w:rsid w:val="007D7ACE"/>
    <w:rsid w:val="007E110C"/>
    <w:rsid w:val="007E2811"/>
    <w:rsid w:val="007E39C0"/>
    <w:rsid w:val="007E4BFC"/>
    <w:rsid w:val="007E5183"/>
    <w:rsid w:val="007E61D1"/>
    <w:rsid w:val="007E76B5"/>
    <w:rsid w:val="007E7C7C"/>
    <w:rsid w:val="007F1222"/>
    <w:rsid w:val="007F39B4"/>
    <w:rsid w:val="0080155F"/>
    <w:rsid w:val="00804DF8"/>
    <w:rsid w:val="00814939"/>
    <w:rsid w:val="0082020D"/>
    <w:rsid w:val="00821608"/>
    <w:rsid w:val="00821B66"/>
    <w:rsid w:val="00826B7E"/>
    <w:rsid w:val="00827968"/>
    <w:rsid w:val="00834960"/>
    <w:rsid w:val="0084030B"/>
    <w:rsid w:val="00842A8E"/>
    <w:rsid w:val="0084502E"/>
    <w:rsid w:val="00850A5A"/>
    <w:rsid w:val="008517F5"/>
    <w:rsid w:val="00857E80"/>
    <w:rsid w:val="008621ED"/>
    <w:rsid w:val="0086487F"/>
    <w:rsid w:val="00865A45"/>
    <w:rsid w:val="00870DCD"/>
    <w:rsid w:val="00874190"/>
    <w:rsid w:val="008746F3"/>
    <w:rsid w:val="00875071"/>
    <w:rsid w:val="00880D66"/>
    <w:rsid w:val="00881A81"/>
    <w:rsid w:val="00881D6F"/>
    <w:rsid w:val="00883C4E"/>
    <w:rsid w:val="00885CF9"/>
    <w:rsid w:val="0088669D"/>
    <w:rsid w:val="00892AAA"/>
    <w:rsid w:val="00894DEB"/>
    <w:rsid w:val="008963B4"/>
    <w:rsid w:val="00896C18"/>
    <w:rsid w:val="008A153A"/>
    <w:rsid w:val="008A3ED7"/>
    <w:rsid w:val="008A3F0D"/>
    <w:rsid w:val="008B16BF"/>
    <w:rsid w:val="008B1FE2"/>
    <w:rsid w:val="008B3A7E"/>
    <w:rsid w:val="008B44F5"/>
    <w:rsid w:val="008B57B9"/>
    <w:rsid w:val="008B6285"/>
    <w:rsid w:val="008B6995"/>
    <w:rsid w:val="008C28E4"/>
    <w:rsid w:val="008D1A0F"/>
    <w:rsid w:val="008D6976"/>
    <w:rsid w:val="008D7E7D"/>
    <w:rsid w:val="008E0184"/>
    <w:rsid w:val="008E0494"/>
    <w:rsid w:val="008E15D8"/>
    <w:rsid w:val="008E23D6"/>
    <w:rsid w:val="008E3EEF"/>
    <w:rsid w:val="008E561D"/>
    <w:rsid w:val="008F1903"/>
    <w:rsid w:val="008F3CB3"/>
    <w:rsid w:val="008F503F"/>
    <w:rsid w:val="008F693A"/>
    <w:rsid w:val="00902A15"/>
    <w:rsid w:val="00903EA8"/>
    <w:rsid w:val="00904D5D"/>
    <w:rsid w:val="00916E79"/>
    <w:rsid w:val="00917F4A"/>
    <w:rsid w:val="00920F49"/>
    <w:rsid w:val="00923100"/>
    <w:rsid w:val="00924848"/>
    <w:rsid w:val="00924A73"/>
    <w:rsid w:val="00930691"/>
    <w:rsid w:val="00931535"/>
    <w:rsid w:val="0093231E"/>
    <w:rsid w:val="00933DA1"/>
    <w:rsid w:val="009367FF"/>
    <w:rsid w:val="009378A9"/>
    <w:rsid w:val="0094030A"/>
    <w:rsid w:val="00942319"/>
    <w:rsid w:val="00943B8A"/>
    <w:rsid w:val="00944235"/>
    <w:rsid w:val="0094502A"/>
    <w:rsid w:val="00946AAD"/>
    <w:rsid w:val="00955E76"/>
    <w:rsid w:val="0096223A"/>
    <w:rsid w:val="009654D2"/>
    <w:rsid w:val="00970505"/>
    <w:rsid w:val="00970B2B"/>
    <w:rsid w:val="009714E3"/>
    <w:rsid w:val="00971658"/>
    <w:rsid w:val="009757B6"/>
    <w:rsid w:val="009771E3"/>
    <w:rsid w:val="00977694"/>
    <w:rsid w:val="00982179"/>
    <w:rsid w:val="00984EF6"/>
    <w:rsid w:val="00984F43"/>
    <w:rsid w:val="00985665"/>
    <w:rsid w:val="00985D15"/>
    <w:rsid w:val="0098705B"/>
    <w:rsid w:val="009872E8"/>
    <w:rsid w:val="00987FF2"/>
    <w:rsid w:val="0099065C"/>
    <w:rsid w:val="00993611"/>
    <w:rsid w:val="00994112"/>
    <w:rsid w:val="009A41A6"/>
    <w:rsid w:val="009A6C37"/>
    <w:rsid w:val="009B0A21"/>
    <w:rsid w:val="009B11DD"/>
    <w:rsid w:val="009B3E40"/>
    <w:rsid w:val="009B57AF"/>
    <w:rsid w:val="009C12E4"/>
    <w:rsid w:val="009C33EC"/>
    <w:rsid w:val="009C3BA9"/>
    <w:rsid w:val="009C4A69"/>
    <w:rsid w:val="009D02C1"/>
    <w:rsid w:val="009E0899"/>
    <w:rsid w:val="009F20FD"/>
    <w:rsid w:val="009F3DB4"/>
    <w:rsid w:val="009F3F84"/>
    <w:rsid w:val="009F6BAF"/>
    <w:rsid w:val="00A01B61"/>
    <w:rsid w:val="00A02B8E"/>
    <w:rsid w:val="00A03EC3"/>
    <w:rsid w:val="00A052B3"/>
    <w:rsid w:val="00A055CA"/>
    <w:rsid w:val="00A05BE1"/>
    <w:rsid w:val="00A116A1"/>
    <w:rsid w:val="00A14503"/>
    <w:rsid w:val="00A174C0"/>
    <w:rsid w:val="00A314B1"/>
    <w:rsid w:val="00A321B9"/>
    <w:rsid w:val="00A33869"/>
    <w:rsid w:val="00A3466A"/>
    <w:rsid w:val="00A40514"/>
    <w:rsid w:val="00A42D8C"/>
    <w:rsid w:val="00A44CD9"/>
    <w:rsid w:val="00A45EB5"/>
    <w:rsid w:val="00A532EB"/>
    <w:rsid w:val="00A53764"/>
    <w:rsid w:val="00A54649"/>
    <w:rsid w:val="00A55377"/>
    <w:rsid w:val="00A55AFD"/>
    <w:rsid w:val="00A60194"/>
    <w:rsid w:val="00A611E5"/>
    <w:rsid w:val="00A638C7"/>
    <w:rsid w:val="00A63F07"/>
    <w:rsid w:val="00A66CC1"/>
    <w:rsid w:val="00A72ECF"/>
    <w:rsid w:val="00A733FA"/>
    <w:rsid w:val="00A74434"/>
    <w:rsid w:val="00A77D39"/>
    <w:rsid w:val="00A8278B"/>
    <w:rsid w:val="00A82CEE"/>
    <w:rsid w:val="00A85F06"/>
    <w:rsid w:val="00A860C0"/>
    <w:rsid w:val="00A95401"/>
    <w:rsid w:val="00AA016D"/>
    <w:rsid w:val="00AA1D86"/>
    <w:rsid w:val="00AB0881"/>
    <w:rsid w:val="00AB498E"/>
    <w:rsid w:val="00AB4E14"/>
    <w:rsid w:val="00AB6BFC"/>
    <w:rsid w:val="00AC233E"/>
    <w:rsid w:val="00AC3D00"/>
    <w:rsid w:val="00AC59A5"/>
    <w:rsid w:val="00AC7399"/>
    <w:rsid w:val="00AD020F"/>
    <w:rsid w:val="00AD04C5"/>
    <w:rsid w:val="00AD0608"/>
    <w:rsid w:val="00AE1E60"/>
    <w:rsid w:val="00AE1F81"/>
    <w:rsid w:val="00AE6806"/>
    <w:rsid w:val="00AE6AB9"/>
    <w:rsid w:val="00AE7024"/>
    <w:rsid w:val="00AE7BCE"/>
    <w:rsid w:val="00AF0C12"/>
    <w:rsid w:val="00AF23D9"/>
    <w:rsid w:val="00AF3214"/>
    <w:rsid w:val="00AF3502"/>
    <w:rsid w:val="00B02DF0"/>
    <w:rsid w:val="00B02FA9"/>
    <w:rsid w:val="00B053B8"/>
    <w:rsid w:val="00B075FC"/>
    <w:rsid w:val="00B12942"/>
    <w:rsid w:val="00B1306D"/>
    <w:rsid w:val="00B216C2"/>
    <w:rsid w:val="00B23851"/>
    <w:rsid w:val="00B246C5"/>
    <w:rsid w:val="00B277BC"/>
    <w:rsid w:val="00B30548"/>
    <w:rsid w:val="00B3292E"/>
    <w:rsid w:val="00B329BA"/>
    <w:rsid w:val="00B32FE7"/>
    <w:rsid w:val="00B34707"/>
    <w:rsid w:val="00B40341"/>
    <w:rsid w:val="00B45A04"/>
    <w:rsid w:val="00B506C6"/>
    <w:rsid w:val="00B52009"/>
    <w:rsid w:val="00B5306C"/>
    <w:rsid w:val="00B536C9"/>
    <w:rsid w:val="00B53F1C"/>
    <w:rsid w:val="00B57ABC"/>
    <w:rsid w:val="00B63B76"/>
    <w:rsid w:val="00B6425F"/>
    <w:rsid w:val="00B653F9"/>
    <w:rsid w:val="00B66E36"/>
    <w:rsid w:val="00B67ED5"/>
    <w:rsid w:val="00B72A09"/>
    <w:rsid w:val="00B72DAC"/>
    <w:rsid w:val="00B72F45"/>
    <w:rsid w:val="00B73240"/>
    <w:rsid w:val="00B80691"/>
    <w:rsid w:val="00B879B9"/>
    <w:rsid w:val="00B9272F"/>
    <w:rsid w:val="00B95ED7"/>
    <w:rsid w:val="00BA0028"/>
    <w:rsid w:val="00BA2065"/>
    <w:rsid w:val="00BA46C0"/>
    <w:rsid w:val="00BA7334"/>
    <w:rsid w:val="00BB4735"/>
    <w:rsid w:val="00BC0E87"/>
    <w:rsid w:val="00BC1273"/>
    <w:rsid w:val="00BD0D9C"/>
    <w:rsid w:val="00BD2447"/>
    <w:rsid w:val="00BE6772"/>
    <w:rsid w:val="00BE6826"/>
    <w:rsid w:val="00BE79BD"/>
    <w:rsid w:val="00BF24DE"/>
    <w:rsid w:val="00BF2A67"/>
    <w:rsid w:val="00C013A8"/>
    <w:rsid w:val="00C03D57"/>
    <w:rsid w:val="00C10437"/>
    <w:rsid w:val="00C10521"/>
    <w:rsid w:val="00C115A1"/>
    <w:rsid w:val="00C11A83"/>
    <w:rsid w:val="00C13263"/>
    <w:rsid w:val="00C1436A"/>
    <w:rsid w:val="00C154ED"/>
    <w:rsid w:val="00C16EEA"/>
    <w:rsid w:val="00C17506"/>
    <w:rsid w:val="00C26E71"/>
    <w:rsid w:val="00C30E10"/>
    <w:rsid w:val="00C31EC2"/>
    <w:rsid w:val="00C3397C"/>
    <w:rsid w:val="00C34B53"/>
    <w:rsid w:val="00C36805"/>
    <w:rsid w:val="00C40A73"/>
    <w:rsid w:val="00C410AA"/>
    <w:rsid w:val="00C44838"/>
    <w:rsid w:val="00C454E3"/>
    <w:rsid w:val="00C45D89"/>
    <w:rsid w:val="00C4605B"/>
    <w:rsid w:val="00C467D2"/>
    <w:rsid w:val="00C47B1D"/>
    <w:rsid w:val="00C52813"/>
    <w:rsid w:val="00C53047"/>
    <w:rsid w:val="00C56D9C"/>
    <w:rsid w:val="00C62099"/>
    <w:rsid w:val="00C675A0"/>
    <w:rsid w:val="00C67EA3"/>
    <w:rsid w:val="00C70E57"/>
    <w:rsid w:val="00C72CDF"/>
    <w:rsid w:val="00C73EDB"/>
    <w:rsid w:val="00C757EB"/>
    <w:rsid w:val="00C90091"/>
    <w:rsid w:val="00C90A0F"/>
    <w:rsid w:val="00C92E98"/>
    <w:rsid w:val="00C96511"/>
    <w:rsid w:val="00CA0B11"/>
    <w:rsid w:val="00CA2397"/>
    <w:rsid w:val="00CA318E"/>
    <w:rsid w:val="00CA39FF"/>
    <w:rsid w:val="00CB3EBC"/>
    <w:rsid w:val="00CB5204"/>
    <w:rsid w:val="00CB60EA"/>
    <w:rsid w:val="00CB7D0F"/>
    <w:rsid w:val="00CC22C7"/>
    <w:rsid w:val="00CD20E4"/>
    <w:rsid w:val="00CD383D"/>
    <w:rsid w:val="00CD45CF"/>
    <w:rsid w:val="00CE19AA"/>
    <w:rsid w:val="00CE7304"/>
    <w:rsid w:val="00CE7BE4"/>
    <w:rsid w:val="00CE7EC5"/>
    <w:rsid w:val="00CF0D83"/>
    <w:rsid w:val="00CF2EB7"/>
    <w:rsid w:val="00CF47E7"/>
    <w:rsid w:val="00D02E13"/>
    <w:rsid w:val="00D0464D"/>
    <w:rsid w:val="00D05476"/>
    <w:rsid w:val="00D05756"/>
    <w:rsid w:val="00D06907"/>
    <w:rsid w:val="00D06CD3"/>
    <w:rsid w:val="00D100B1"/>
    <w:rsid w:val="00D10A31"/>
    <w:rsid w:val="00D11A25"/>
    <w:rsid w:val="00D13130"/>
    <w:rsid w:val="00D176E9"/>
    <w:rsid w:val="00D2036B"/>
    <w:rsid w:val="00D21D60"/>
    <w:rsid w:val="00D22E4C"/>
    <w:rsid w:val="00D230B3"/>
    <w:rsid w:val="00D241F7"/>
    <w:rsid w:val="00D24BBA"/>
    <w:rsid w:val="00D253DA"/>
    <w:rsid w:val="00D255E9"/>
    <w:rsid w:val="00D27AC2"/>
    <w:rsid w:val="00D30385"/>
    <w:rsid w:val="00D30B2F"/>
    <w:rsid w:val="00D32250"/>
    <w:rsid w:val="00D356C4"/>
    <w:rsid w:val="00D3637D"/>
    <w:rsid w:val="00D36E49"/>
    <w:rsid w:val="00D41079"/>
    <w:rsid w:val="00D46162"/>
    <w:rsid w:val="00D64B58"/>
    <w:rsid w:val="00D67AC9"/>
    <w:rsid w:val="00D76768"/>
    <w:rsid w:val="00D81B8E"/>
    <w:rsid w:val="00D844F9"/>
    <w:rsid w:val="00D84E66"/>
    <w:rsid w:val="00D8599C"/>
    <w:rsid w:val="00D87175"/>
    <w:rsid w:val="00D928D5"/>
    <w:rsid w:val="00D94805"/>
    <w:rsid w:val="00DA10D3"/>
    <w:rsid w:val="00DA1EBB"/>
    <w:rsid w:val="00DA2236"/>
    <w:rsid w:val="00DA41DD"/>
    <w:rsid w:val="00DA5232"/>
    <w:rsid w:val="00DA5957"/>
    <w:rsid w:val="00DB21AD"/>
    <w:rsid w:val="00DB278F"/>
    <w:rsid w:val="00DB6D29"/>
    <w:rsid w:val="00DB76FD"/>
    <w:rsid w:val="00DC10E1"/>
    <w:rsid w:val="00DC1614"/>
    <w:rsid w:val="00DC1615"/>
    <w:rsid w:val="00DC36CD"/>
    <w:rsid w:val="00DC3DE3"/>
    <w:rsid w:val="00DC50B2"/>
    <w:rsid w:val="00DC7210"/>
    <w:rsid w:val="00DD00B1"/>
    <w:rsid w:val="00DD30A0"/>
    <w:rsid w:val="00DD6478"/>
    <w:rsid w:val="00DD67BB"/>
    <w:rsid w:val="00DE06AF"/>
    <w:rsid w:val="00DE1A17"/>
    <w:rsid w:val="00DE435D"/>
    <w:rsid w:val="00DE554F"/>
    <w:rsid w:val="00DE6C16"/>
    <w:rsid w:val="00DF0B5D"/>
    <w:rsid w:val="00DF1D30"/>
    <w:rsid w:val="00DF406B"/>
    <w:rsid w:val="00DF414C"/>
    <w:rsid w:val="00E00522"/>
    <w:rsid w:val="00E02238"/>
    <w:rsid w:val="00E02442"/>
    <w:rsid w:val="00E068C5"/>
    <w:rsid w:val="00E1269D"/>
    <w:rsid w:val="00E17976"/>
    <w:rsid w:val="00E22DA1"/>
    <w:rsid w:val="00E25DAE"/>
    <w:rsid w:val="00E269D0"/>
    <w:rsid w:val="00E3020A"/>
    <w:rsid w:val="00E30373"/>
    <w:rsid w:val="00E31911"/>
    <w:rsid w:val="00E319D4"/>
    <w:rsid w:val="00E322D9"/>
    <w:rsid w:val="00E3571E"/>
    <w:rsid w:val="00E41674"/>
    <w:rsid w:val="00E419CB"/>
    <w:rsid w:val="00E420BD"/>
    <w:rsid w:val="00E43A80"/>
    <w:rsid w:val="00E4424A"/>
    <w:rsid w:val="00E444B1"/>
    <w:rsid w:val="00E50946"/>
    <w:rsid w:val="00E50B1D"/>
    <w:rsid w:val="00E5113B"/>
    <w:rsid w:val="00E51B6E"/>
    <w:rsid w:val="00E53ECF"/>
    <w:rsid w:val="00E55FA0"/>
    <w:rsid w:val="00E568B8"/>
    <w:rsid w:val="00E658EB"/>
    <w:rsid w:val="00E736F7"/>
    <w:rsid w:val="00E770C1"/>
    <w:rsid w:val="00E81497"/>
    <w:rsid w:val="00E81E39"/>
    <w:rsid w:val="00E825E2"/>
    <w:rsid w:val="00E87B9E"/>
    <w:rsid w:val="00E87D8F"/>
    <w:rsid w:val="00E93F8F"/>
    <w:rsid w:val="00E96748"/>
    <w:rsid w:val="00EA176B"/>
    <w:rsid w:val="00EA421E"/>
    <w:rsid w:val="00EA4C3E"/>
    <w:rsid w:val="00EA60D6"/>
    <w:rsid w:val="00EA7F90"/>
    <w:rsid w:val="00EB06DC"/>
    <w:rsid w:val="00EB10B9"/>
    <w:rsid w:val="00EB3574"/>
    <w:rsid w:val="00EB46D8"/>
    <w:rsid w:val="00EB50D2"/>
    <w:rsid w:val="00EB73F9"/>
    <w:rsid w:val="00EC1453"/>
    <w:rsid w:val="00EC2AFF"/>
    <w:rsid w:val="00EC4EE4"/>
    <w:rsid w:val="00EC5E30"/>
    <w:rsid w:val="00ED25B7"/>
    <w:rsid w:val="00ED5197"/>
    <w:rsid w:val="00ED5F1E"/>
    <w:rsid w:val="00ED63BE"/>
    <w:rsid w:val="00EE0141"/>
    <w:rsid w:val="00EE2F89"/>
    <w:rsid w:val="00EE4359"/>
    <w:rsid w:val="00EE573F"/>
    <w:rsid w:val="00EE6F6D"/>
    <w:rsid w:val="00EF1CF7"/>
    <w:rsid w:val="00EF34A2"/>
    <w:rsid w:val="00EF3993"/>
    <w:rsid w:val="00EF4359"/>
    <w:rsid w:val="00EF51FD"/>
    <w:rsid w:val="00EF52EB"/>
    <w:rsid w:val="00F02103"/>
    <w:rsid w:val="00F02A56"/>
    <w:rsid w:val="00F0463F"/>
    <w:rsid w:val="00F061A8"/>
    <w:rsid w:val="00F1065C"/>
    <w:rsid w:val="00F13154"/>
    <w:rsid w:val="00F142C3"/>
    <w:rsid w:val="00F167ED"/>
    <w:rsid w:val="00F22B94"/>
    <w:rsid w:val="00F2551F"/>
    <w:rsid w:val="00F26A4D"/>
    <w:rsid w:val="00F33513"/>
    <w:rsid w:val="00F37283"/>
    <w:rsid w:val="00F37C9E"/>
    <w:rsid w:val="00F411BA"/>
    <w:rsid w:val="00F4369C"/>
    <w:rsid w:val="00F44AF7"/>
    <w:rsid w:val="00F45E7C"/>
    <w:rsid w:val="00F466D1"/>
    <w:rsid w:val="00F47306"/>
    <w:rsid w:val="00F505CC"/>
    <w:rsid w:val="00F53771"/>
    <w:rsid w:val="00F53C05"/>
    <w:rsid w:val="00F53EB4"/>
    <w:rsid w:val="00F567C0"/>
    <w:rsid w:val="00F56A3C"/>
    <w:rsid w:val="00F62EE0"/>
    <w:rsid w:val="00F64862"/>
    <w:rsid w:val="00F65893"/>
    <w:rsid w:val="00F66920"/>
    <w:rsid w:val="00F701CA"/>
    <w:rsid w:val="00F70D2C"/>
    <w:rsid w:val="00F72F75"/>
    <w:rsid w:val="00F73D11"/>
    <w:rsid w:val="00F76E34"/>
    <w:rsid w:val="00F8500B"/>
    <w:rsid w:val="00F87620"/>
    <w:rsid w:val="00F90F49"/>
    <w:rsid w:val="00F919E1"/>
    <w:rsid w:val="00F91F14"/>
    <w:rsid w:val="00F92915"/>
    <w:rsid w:val="00F975A4"/>
    <w:rsid w:val="00F97F60"/>
    <w:rsid w:val="00FA4965"/>
    <w:rsid w:val="00FA733A"/>
    <w:rsid w:val="00FA7A56"/>
    <w:rsid w:val="00FB5FB5"/>
    <w:rsid w:val="00FB71D0"/>
    <w:rsid w:val="00FC3452"/>
    <w:rsid w:val="00FC46C4"/>
    <w:rsid w:val="00FC6643"/>
    <w:rsid w:val="00FD0B6E"/>
    <w:rsid w:val="00FD6921"/>
    <w:rsid w:val="00FE1DC7"/>
    <w:rsid w:val="00FE341B"/>
    <w:rsid w:val="00FE3AD9"/>
    <w:rsid w:val="00FE4799"/>
    <w:rsid w:val="00FF168B"/>
    <w:rsid w:val="00FF3254"/>
    <w:rsid w:val="00FF332A"/>
    <w:rsid w:val="00FF4E6B"/>
    <w:rsid w:val="06F839E0"/>
    <w:rsid w:val="0A19A744"/>
    <w:rsid w:val="0A5282C8"/>
    <w:rsid w:val="0AA3DA55"/>
    <w:rsid w:val="0DCA6972"/>
    <w:rsid w:val="0F2383BF"/>
    <w:rsid w:val="11D68270"/>
    <w:rsid w:val="1219DE28"/>
    <w:rsid w:val="13CB84F2"/>
    <w:rsid w:val="1410A7FF"/>
    <w:rsid w:val="14D923B3"/>
    <w:rsid w:val="19F2CAC1"/>
    <w:rsid w:val="1B96B0BF"/>
    <w:rsid w:val="1D21AB93"/>
    <w:rsid w:val="1F479BA8"/>
    <w:rsid w:val="1FD3FAC1"/>
    <w:rsid w:val="21ED037C"/>
    <w:rsid w:val="227BA5FD"/>
    <w:rsid w:val="2359F7C3"/>
    <w:rsid w:val="268626A0"/>
    <w:rsid w:val="27C9CCFD"/>
    <w:rsid w:val="27E475AA"/>
    <w:rsid w:val="284E4F4F"/>
    <w:rsid w:val="2980460B"/>
    <w:rsid w:val="2ACEA3B1"/>
    <w:rsid w:val="2B1C166C"/>
    <w:rsid w:val="2B56C846"/>
    <w:rsid w:val="2BB8A602"/>
    <w:rsid w:val="2CF8047F"/>
    <w:rsid w:val="2F81DE5C"/>
    <w:rsid w:val="311D9EF9"/>
    <w:rsid w:val="3246C0F1"/>
    <w:rsid w:val="35D15BFA"/>
    <w:rsid w:val="39745726"/>
    <w:rsid w:val="39DBA5E1"/>
    <w:rsid w:val="39F86991"/>
    <w:rsid w:val="3A21E68E"/>
    <w:rsid w:val="3A9A7975"/>
    <w:rsid w:val="3B18F6E3"/>
    <w:rsid w:val="3B5B62BD"/>
    <w:rsid w:val="3BC6250A"/>
    <w:rsid w:val="3CC002BF"/>
    <w:rsid w:val="3DDA0A35"/>
    <w:rsid w:val="3E947A9A"/>
    <w:rsid w:val="421BB454"/>
    <w:rsid w:val="43BE1870"/>
    <w:rsid w:val="45BCE5D4"/>
    <w:rsid w:val="46126944"/>
    <w:rsid w:val="46B21425"/>
    <w:rsid w:val="49653229"/>
    <w:rsid w:val="4A9B051C"/>
    <w:rsid w:val="4AB0684A"/>
    <w:rsid w:val="4AEC5E06"/>
    <w:rsid w:val="4B0BDF57"/>
    <w:rsid w:val="4BFA432E"/>
    <w:rsid w:val="4C35803C"/>
    <w:rsid w:val="4F32CC2B"/>
    <w:rsid w:val="5144028A"/>
    <w:rsid w:val="51B8EC53"/>
    <w:rsid w:val="51B97D1E"/>
    <w:rsid w:val="536C8350"/>
    <w:rsid w:val="54F97EDB"/>
    <w:rsid w:val="55162ED7"/>
    <w:rsid w:val="57681364"/>
    <w:rsid w:val="5800ADED"/>
    <w:rsid w:val="580371AC"/>
    <w:rsid w:val="596113DD"/>
    <w:rsid w:val="5A979949"/>
    <w:rsid w:val="5C50D75D"/>
    <w:rsid w:val="6031DDFB"/>
    <w:rsid w:val="6718B0AA"/>
    <w:rsid w:val="6B08D385"/>
    <w:rsid w:val="6C9CB7AC"/>
    <w:rsid w:val="70553A12"/>
    <w:rsid w:val="70E4C3B1"/>
    <w:rsid w:val="71ADF2E6"/>
    <w:rsid w:val="7490592E"/>
    <w:rsid w:val="75336CBB"/>
    <w:rsid w:val="75EE5FFF"/>
    <w:rsid w:val="79FE53C3"/>
    <w:rsid w:val="7A549CC1"/>
    <w:rsid w:val="7B5DBFF6"/>
    <w:rsid w:val="7D639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E26EC"/>
  <w15:chartTrackingRefBased/>
  <w15:docId w15:val="{9DCA0287-B4CB-47DA-8AB7-FEA565603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19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46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09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092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C3D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3D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3D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3D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3DE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53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B5306C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B5306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5179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3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3F3"/>
  </w:style>
  <w:style w:type="paragraph" w:styleId="Footer">
    <w:name w:val="footer"/>
    <w:basedOn w:val="Normal"/>
    <w:link w:val="FooterChar"/>
    <w:uiPriority w:val="99"/>
    <w:unhideWhenUsed/>
    <w:rsid w:val="002413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3F3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E419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419CB"/>
    <w:pPr>
      <w:outlineLvl w:val="9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7411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1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58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957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594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fo.lse.ac.uk/staff/divisions/estates-division/sustainable-lse/assets/Documents/Get-Involved/digital-smart/printers-provision-policy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ech.support@lse.ac.uk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B962A6B9C8F46C3832FB4B8B1E03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782C0-AE33-4A1D-A378-11DEADDF76D0}"/>
      </w:docPartPr>
      <w:docPartBody>
        <w:p w:rsidR="00015ADD" w:rsidRDefault="00F81CCE">
          <w:pPr>
            <w:pStyle w:val="AB962A6B9C8F46C3832FB4B8B1E0314D"/>
          </w:pPr>
          <w:r w:rsidRPr="001F24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A40444783946D89CF11333D976C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58493-B6BB-41BD-B75B-71C8411DF7AA}"/>
      </w:docPartPr>
      <w:docPartBody>
        <w:p w:rsidR="00FB449C" w:rsidRDefault="008015BE" w:rsidP="008015BE">
          <w:pPr>
            <w:pStyle w:val="22A40444783946D89CF11333D976C059"/>
          </w:pPr>
          <w:r w:rsidRPr="001F24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E97DC7A5E649D9A5B3B95527565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3E6B7-2C5D-4014-BE8A-667841450166}"/>
      </w:docPartPr>
      <w:docPartBody>
        <w:p w:rsidR="00FB449C" w:rsidRDefault="008015BE" w:rsidP="008015BE">
          <w:pPr>
            <w:pStyle w:val="C0E97DC7A5E649D9A5B3B955275651E8"/>
          </w:pPr>
          <w:r w:rsidRPr="001F24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C819DA84DF455F846A8F0719C03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D56A5-D116-431C-B6CC-B33F5869331E}"/>
      </w:docPartPr>
      <w:docPartBody>
        <w:p w:rsidR="00FB449C" w:rsidRDefault="008015BE" w:rsidP="008015BE">
          <w:pPr>
            <w:pStyle w:val="62C819DA84DF455F846A8F0719C03448"/>
          </w:pPr>
          <w:r w:rsidRPr="001F24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FB4829692F4EDDB18C6F0859355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97625-B985-459B-BB63-768556EA6A73}"/>
      </w:docPartPr>
      <w:docPartBody>
        <w:p w:rsidR="00FB449C" w:rsidRDefault="008015BE" w:rsidP="008015BE">
          <w:pPr>
            <w:pStyle w:val="03FB4829692F4EDDB18C6F0859355C3B"/>
          </w:pPr>
          <w:r w:rsidRPr="001F24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6B43FBEAF4448B9BEDE32751C00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71C5F-9C25-42F8-83CB-6A249D3B00DC}"/>
      </w:docPartPr>
      <w:docPartBody>
        <w:p w:rsidR="00FB449C" w:rsidRDefault="008015BE" w:rsidP="008015BE">
          <w:pPr>
            <w:pStyle w:val="806B43FBEAF4448B9BEDE32751C0045F"/>
          </w:pPr>
          <w:r w:rsidRPr="001F246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C9F00DC987457BB30E62EBE9A45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B0DB9-24EF-444A-8ECD-E346067F3637}"/>
      </w:docPartPr>
      <w:docPartBody>
        <w:p w:rsidR="00093E81" w:rsidRDefault="003479FB" w:rsidP="003479FB">
          <w:pPr>
            <w:pStyle w:val="A9C9F00DC987457BB30E62EBE9A45B4E"/>
          </w:pPr>
          <w:r w:rsidRPr="001F246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E554F"/>
    <w:rsid w:val="00015ADD"/>
    <w:rsid w:val="00065E97"/>
    <w:rsid w:val="0007531A"/>
    <w:rsid w:val="00093E81"/>
    <w:rsid w:val="00292ADE"/>
    <w:rsid w:val="002B7666"/>
    <w:rsid w:val="002E5D4A"/>
    <w:rsid w:val="003470EB"/>
    <w:rsid w:val="003479FB"/>
    <w:rsid w:val="003D6ACB"/>
    <w:rsid w:val="00401540"/>
    <w:rsid w:val="00427FAE"/>
    <w:rsid w:val="0069297F"/>
    <w:rsid w:val="006C5999"/>
    <w:rsid w:val="00776652"/>
    <w:rsid w:val="007E554F"/>
    <w:rsid w:val="008015BE"/>
    <w:rsid w:val="009B402B"/>
    <w:rsid w:val="009F7371"/>
    <w:rsid w:val="00A65D0D"/>
    <w:rsid w:val="00AB12EC"/>
    <w:rsid w:val="00B22106"/>
    <w:rsid w:val="00CA0B11"/>
    <w:rsid w:val="00DE554F"/>
    <w:rsid w:val="00E113BA"/>
    <w:rsid w:val="00EE4BEE"/>
    <w:rsid w:val="00EE59F7"/>
    <w:rsid w:val="00F81CCE"/>
    <w:rsid w:val="00F82F70"/>
    <w:rsid w:val="00FB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79FB"/>
    <w:rPr>
      <w:color w:val="808080"/>
    </w:rPr>
  </w:style>
  <w:style w:type="paragraph" w:customStyle="1" w:styleId="AB962A6B9C8F46C3832FB4B8B1E0314D">
    <w:name w:val="AB962A6B9C8F46C3832FB4B8B1E0314D"/>
  </w:style>
  <w:style w:type="paragraph" w:customStyle="1" w:styleId="22A40444783946D89CF11333D976C059">
    <w:name w:val="22A40444783946D89CF11333D976C059"/>
    <w:rsid w:val="008015BE"/>
  </w:style>
  <w:style w:type="paragraph" w:customStyle="1" w:styleId="C0E97DC7A5E649D9A5B3B955275651E8">
    <w:name w:val="C0E97DC7A5E649D9A5B3B955275651E8"/>
    <w:rsid w:val="008015BE"/>
  </w:style>
  <w:style w:type="paragraph" w:customStyle="1" w:styleId="62C819DA84DF455F846A8F0719C03448">
    <w:name w:val="62C819DA84DF455F846A8F0719C03448"/>
    <w:rsid w:val="008015BE"/>
  </w:style>
  <w:style w:type="paragraph" w:customStyle="1" w:styleId="03FB4829692F4EDDB18C6F0859355C3B">
    <w:name w:val="03FB4829692F4EDDB18C6F0859355C3B"/>
    <w:rsid w:val="008015BE"/>
  </w:style>
  <w:style w:type="paragraph" w:customStyle="1" w:styleId="806B43FBEAF4448B9BEDE32751C0045F">
    <w:name w:val="806B43FBEAF4448B9BEDE32751C0045F"/>
    <w:rsid w:val="008015BE"/>
  </w:style>
  <w:style w:type="paragraph" w:customStyle="1" w:styleId="A9C9F00DC987457BB30E62EBE9A45B4E">
    <w:name w:val="A9C9F00DC987457BB30E62EBE9A45B4E"/>
    <w:rsid w:val="003479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D1D1B1-0105-449B-99AD-785C5837B1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Links>
    <vt:vector size="24" baseType="variant">
      <vt:variant>
        <vt:i4>2555929</vt:i4>
      </vt:variant>
      <vt:variant>
        <vt:i4>9</vt:i4>
      </vt:variant>
      <vt:variant>
        <vt:i4>0</vt:i4>
      </vt:variant>
      <vt:variant>
        <vt:i4>5</vt:i4>
      </vt:variant>
      <vt:variant>
        <vt:lpwstr>mailto:tech.support@lse.ac.uk</vt:lpwstr>
      </vt:variant>
      <vt:variant>
        <vt:lpwstr/>
      </vt:variant>
      <vt:variant>
        <vt:i4>4194421</vt:i4>
      </vt:variant>
      <vt:variant>
        <vt:i4>6</vt:i4>
      </vt:variant>
      <vt:variant>
        <vt:i4>0</vt:i4>
      </vt:variant>
      <vt:variant>
        <vt:i4>5</vt:i4>
      </vt:variant>
      <vt:variant>
        <vt:lpwstr>mailto:repro.admin@lse.ac.uk</vt:lpwstr>
      </vt:variant>
      <vt:variant>
        <vt:lpwstr/>
      </vt:variant>
      <vt:variant>
        <vt:i4>3211317</vt:i4>
      </vt:variant>
      <vt:variant>
        <vt:i4>3</vt:i4>
      </vt:variant>
      <vt:variant>
        <vt:i4>0</vt:i4>
      </vt:variant>
      <vt:variant>
        <vt:i4>5</vt:i4>
      </vt:variant>
      <vt:variant>
        <vt:lpwstr>https://info.lse.ac.uk/staff/divisions/estates-division/sustainable-lse/get-involved/digital-smart</vt:lpwstr>
      </vt:variant>
      <vt:variant>
        <vt:lpwstr/>
      </vt:variant>
      <vt:variant>
        <vt:i4>1245194</vt:i4>
      </vt:variant>
      <vt:variant>
        <vt:i4>0</vt:i4>
      </vt:variant>
      <vt:variant>
        <vt:i4>0</vt:i4>
      </vt:variant>
      <vt:variant>
        <vt:i4>5</vt:i4>
      </vt:variant>
      <vt:variant>
        <vt:lpwstr>https://www.paper.co.uk/environme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</dc:creator>
  <cp:keywords/>
  <dc:description/>
  <cp:lastModifiedBy>Joly,C</cp:lastModifiedBy>
  <cp:revision>2</cp:revision>
  <cp:lastPrinted>2021-07-14T14:41:00Z</cp:lastPrinted>
  <dcterms:created xsi:type="dcterms:W3CDTF">2021-09-09T11:33:00Z</dcterms:created>
  <dcterms:modified xsi:type="dcterms:W3CDTF">2021-09-09T11:33:00Z</dcterms:modified>
</cp:coreProperties>
</file>